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1B9893" w14:textId="77777777" w:rsidR="004B6E30" w:rsidRPr="0012694B" w:rsidRDefault="004B6E30" w:rsidP="68B13C93">
      <w:pPr>
        <w:rPr>
          <w:lang w:val="hr-HR"/>
        </w:rPr>
      </w:pPr>
    </w:p>
    <w:p w14:paraId="1A2A4B88" w14:textId="13784279" w:rsidR="0012694B" w:rsidRPr="005902EB" w:rsidRDefault="0012694B" w:rsidP="68B13C93">
      <w:pPr>
        <w:jc w:val="center"/>
        <w:rPr>
          <w:b/>
          <w:bCs/>
          <w:sz w:val="28"/>
          <w:szCs w:val="28"/>
          <w:lang w:val="hr-HR"/>
        </w:rPr>
      </w:pPr>
      <w:r w:rsidRPr="68B13C93">
        <w:rPr>
          <w:b/>
          <w:bCs/>
          <w:sz w:val="28"/>
          <w:szCs w:val="28"/>
          <w:lang w:val="hr-HR"/>
        </w:rPr>
        <w:t>Prijediplomski studij Etnologija i kulturna antropologija – struktura reformiranog studija</w:t>
      </w:r>
    </w:p>
    <w:p w14:paraId="5C6780B7" w14:textId="77777777" w:rsidR="0012694B" w:rsidRDefault="0012694B" w:rsidP="68B13C93">
      <w:pPr>
        <w:rPr>
          <w:lang w:val="hr-HR"/>
        </w:rPr>
      </w:pPr>
    </w:p>
    <w:p w14:paraId="6AFBBCC9" w14:textId="716B08BC" w:rsidR="0012694B" w:rsidRPr="005902EB" w:rsidRDefault="0012694B" w:rsidP="68B13C93">
      <w:pPr>
        <w:rPr>
          <w:b/>
          <w:bCs/>
          <w:u w:val="single"/>
          <w:lang w:val="hr-HR"/>
        </w:rPr>
      </w:pPr>
      <w:r w:rsidRPr="68B13C93">
        <w:rPr>
          <w:b/>
          <w:bCs/>
          <w:u w:val="single"/>
          <w:lang w:val="hr-HR"/>
        </w:rPr>
        <w:t>1. SEMESTAR</w:t>
      </w:r>
    </w:p>
    <w:p w14:paraId="0701F6F0" w14:textId="1A0DA81D" w:rsidR="0012694B" w:rsidRPr="005902EB" w:rsidRDefault="0012694B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>1. Obavezni kolegiji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12694B" w14:paraId="7E1E8EC3" w14:textId="77777777" w:rsidTr="68B13C93">
        <w:tc>
          <w:tcPr>
            <w:tcW w:w="6658" w:type="dxa"/>
          </w:tcPr>
          <w:p w14:paraId="39792EA0" w14:textId="32A9D6CF" w:rsidR="0012694B" w:rsidRDefault="0012694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Uvod u etnologiju i kulturnu antropologiju</w:t>
            </w:r>
          </w:p>
        </w:tc>
        <w:tc>
          <w:tcPr>
            <w:tcW w:w="1559" w:type="dxa"/>
          </w:tcPr>
          <w:p w14:paraId="78FE81DE" w14:textId="1BE1BA7C" w:rsidR="0012694B" w:rsidRDefault="0012694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5/0/0</w:t>
            </w:r>
          </w:p>
        </w:tc>
        <w:tc>
          <w:tcPr>
            <w:tcW w:w="799" w:type="dxa"/>
          </w:tcPr>
          <w:p w14:paraId="56C9285E" w14:textId="4C3591A0" w:rsidR="0012694B" w:rsidRDefault="0012694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</w:t>
            </w:r>
          </w:p>
        </w:tc>
      </w:tr>
      <w:tr w:rsidR="0012694B" w14:paraId="4B2A8313" w14:textId="77777777" w:rsidTr="68B13C93">
        <w:tc>
          <w:tcPr>
            <w:tcW w:w="6658" w:type="dxa"/>
          </w:tcPr>
          <w:p w14:paraId="7557CF44" w14:textId="07231D96" w:rsidR="0012694B" w:rsidRDefault="0012694B" w:rsidP="68B13C93">
            <w:pPr>
              <w:rPr>
                <w:lang w:val="hr-HR"/>
              </w:rPr>
            </w:pPr>
            <w:proofErr w:type="spellStart"/>
            <w:r w:rsidRPr="68B13C93">
              <w:rPr>
                <w:lang w:val="hr-HR"/>
              </w:rPr>
              <w:t>Proseminar</w:t>
            </w:r>
            <w:proofErr w:type="spellEnd"/>
            <w:r w:rsidRPr="68B13C93">
              <w:rPr>
                <w:lang w:val="hr-HR"/>
              </w:rPr>
              <w:t xml:space="preserve"> iz etnografskog čitanja 1</w:t>
            </w:r>
          </w:p>
        </w:tc>
        <w:tc>
          <w:tcPr>
            <w:tcW w:w="1559" w:type="dxa"/>
          </w:tcPr>
          <w:p w14:paraId="44B74A6E" w14:textId="67763459" w:rsidR="0012694B" w:rsidRDefault="0012694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30/0</w:t>
            </w:r>
          </w:p>
        </w:tc>
        <w:tc>
          <w:tcPr>
            <w:tcW w:w="799" w:type="dxa"/>
          </w:tcPr>
          <w:p w14:paraId="46AF3900" w14:textId="37299A04" w:rsidR="0012694B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3</w:t>
            </w:r>
          </w:p>
        </w:tc>
      </w:tr>
      <w:tr w:rsidR="0012694B" w14:paraId="7B47584A" w14:textId="77777777" w:rsidTr="68B13C93">
        <w:tc>
          <w:tcPr>
            <w:tcW w:w="6658" w:type="dxa"/>
          </w:tcPr>
          <w:p w14:paraId="38F35415" w14:textId="4BFCAC66" w:rsidR="0012694B" w:rsidRDefault="0012694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Akademsko čitanje i pisanje</w:t>
            </w:r>
          </w:p>
        </w:tc>
        <w:tc>
          <w:tcPr>
            <w:tcW w:w="1559" w:type="dxa"/>
          </w:tcPr>
          <w:p w14:paraId="69ED7DD9" w14:textId="36A17752" w:rsidR="0012694B" w:rsidRDefault="0012694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15/0</w:t>
            </w:r>
          </w:p>
        </w:tc>
        <w:tc>
          <w:tcPr>
            <w:tcW w:w="799" w:type="dxa"/>
          </w:tcPr>
          <w:p w14:paraId="5701CDF7" w14:textId="21053E0A" w:rsidR="0012694B" w:rsidRDefault="0012694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2</w:t>
            </w:r>
          </w:p>
        </w:tc>
      </w:tr>
      <w:tr w:rsidR="0012694B" w14:paraId="4B635D24" w14:textId="77777777" w:rsidTr="68B13C93">
        <w:trPr>
          <w:trHeight w:val="281"/>
        </w:trPr>
        <w:tc>
          <w:tcPr>
            <w:tcW w:w="6658" w:type="dxa"/>
          </w:tcPr>
          <w:p w14:paraId="7B130DBC" w14:textId="0385871F" w:rsidR="0012694B" w:rsidRDefault="0012694B" w:rsidP="68B13C93">
            <w:pPr>
              <w:spacing w:after="160" w:line="259" w:lineRule="auto"/>
              <w:rPr>
                <w:lang w:val="hr-HR"/>
              </w:rPr>
            </w:pPr>
            <w:r w:rsidRPr="68B13C93">
              <w:rPr>
                <w:lang w:val="hr-HR"/>
              </w:rPr>
              <w:t>Povijest hrvatske etnologije i kulturne antropologije</w:t>
            </w:r>
          </w:p>
        </w:tc>
        <w:tc>
          <w:tcPr>
            <w:tcW w:w="1559" w:type="dxa"/>
          </w:tcPr>
          <w:p w14:paraId="2502D312" w14:textId="4BFEF8AB" w:rsidR="0012694B" w:rsidRDefault="0012694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5/0/0</w:t>
            </w:r>
          </w:p>
        </w:tc>
        <w:tc>
          <w:tcPr>
            <w:tcW w:w="799" w:type="dxa"/>
          </w:tcPr>
          <w:p w14:paraId="7868110F" w14:textId="6129BBA8" w:rsidR="0012694B" w:rsidRDefault="0012694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</w:t>
            </w:r>
          </w:p>
        </w:tc>
      </w:tr>
      <w:tr w:rsidR="00BA7F88" w14:paraId="46F2CFF7" w14:textId="77777777" w:rsidTr="68B13C93">
        <w:trPr>
          <w:trHeight w:val="281"/>
        </w:trPr>
        <w:tc>
          <w:tcPr>
            <w:tcW w:w="6658" w:type="dxa"/>
          </w:tcPr>
          <w:p w14:paraId="2B85AA94" w14:textId="144946D6" w:rsidR="00BA7F88" w:rsidRPr="0012694B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Tjelesna i zdravstvena kultura 1</w:t>
            </w:r>
          </w:p>
        </w:tc>
        <w:tc>
          <w:tcPr>
            <w:tcW w:w="1559" w:type="dxa"/>
          </w:tcPr>
          <w:p w14:paraId="41EDAFFB" w14:textId="32CFB46A" w:rsid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0/30</w:t>
            </w:r>
          </w:p>
        </w:tc>
        <w:tc>
          <w:tcPr>
            <w:tcW w:w="799" w:type="dxa"/>
          </w:tcPr>
          <w:p w14:paraId="5684FD35" w14:textId="5826F9E9" w:rsidR="00BA7F88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</w:t>
            </w:r>
          </w:p>
        </w:tc>
      </w:tr>
    </w:tbl>
    <w:p w14:paraId="3DE0421E" w14:textId="77777777" w:rsidR="0012694B" w:rsidRDefault="0012694B" w:rsidP="68B13C93">
      <w:pPr>
        <w:rPr>
          <w:lang w:val="hr-HR"/>
        </w:rPr>
      </w:pPr>
    </w:p>
    <w:p w14:paraId="36712413" w14:textId="6F01E505" w:rsidR="0012694B" w:rsidRPr="005902EB" w:rsidRDefault="0012694B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2. </w:t>
      </w:r>
      <w:r w:rsidR="33C9FBF8" w:rsidRPr="68B13C93">
        <w:rPr>
          <w:rFonts w:ascii="Times New Roman" w:eastAsia="Times New Roman" w:hAnsi="Times New Roman" w:cs="Times New Roman"/>
          <w:b/>
          <w:bCs/>
          <w:lang w:val="hr-HR"/>
        </w:rPr>
        <w:t>Jezične kompetencije</w:t>
      </w:r>
      <w:r w:rsidRPr="68B13C93">
        <w:rPr>
          <w:b/>
          <w:bCs/>
          <w:lang w:val="hr-HR"/>
        </w:rPr>
        <w:t xml:space="preserve"> 1 – odabrati 2 ECTS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BA7F88" w14:paraId="149BBCF0" w14:textId="77777777" w:rsidTr="68B13C93">
        <w:trPr>
          <w:trHeight w:val="281"/>
        </w:trPr>
        <w:tc>
          <w:tcPr>
            <w:tcW w:w="6658" w:type="dxa"/>
          </w:tcPr>
          <w:p w14:paraId="64AAFC74" w14:textId="386C6922" w:rsidR="00BA7F88" w:rsidRDefault="0012694B" w:rsidP="68B13C93">
            <w:pPr>
              <w:spacing w:after="160" w:line="259" w:lineRule="auto"/>
              <w:rPr>
                <w:lang w:val="hr-HR"/>
              </w:rPr>
            </w:pPr>
            <w:r w:rsidRPr="68B13C93">
              <w:rPr>
                <w:lang w:val="hr-HR"/>
              </w:rPr>
              <w:t xml:space="preserve">   </w:t>
            </w:r>
            <w:r w:rsidR="00BA7F88" w:rsidRPr="68B13C93">
              <w:rPr>
                <w:lang w:val="hr-HR"/>
              </w:rPr>
              <w:t xml:space="preserve">Strani jezik </w:t>
            </w:r>
          </w:p>
        </w:tc>
        <w:tc>
          <w:tcPr>
            <w:tcW w:w="1559" w:type="dxa"/>
          </w:tcPr>
          <w:p w14:paraId="0EA3E834" w14:textId="66F9B5BA" w:rsid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30/0</w:t>
            </w:r>
          </w:p>
        </w:tc>
        <w:tc>
          <w:tcPr>
            <w:tcW w:w="799" w:type="dxa"/>
          </w:tcPr>
          <w:p w14:paraId="410FC23F" w14:textId="48BF69C2" w:rsid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2</w:t>
            </w:r>
          </w:p>
        </w:tc>
      </w:tr>
    </w:tbl>
    <w:p w14:paraId="6C3BD73F" w14:textId="4EBD7024" w:rsidR="00BA7F88" w:rsidRDefault="00BA7F88" w:rsidP="68B13C93">
      <w:pPr>
        <w:rPr>
          <w:lang w:val="hr-HR"/>
        </w:rPr>
      </w:pPr>
    </w:p>
    <w:p w14:paraId="214C5DBE" w14:textId="68FC363D" w:rsidR="0012694B" w:rsidRPr="005902EB" w:rsidRDefault="0012694B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3. </w:t>
      </w:r>
      <w:r w:rsidR="154ABF9C" w:rsidRPr="68B13C93">
        <w:rPr>
          <w:rFonts w:ascii="Times New Roman" w:eastAsia="Times New Roman" w:hAnsi="Times New Roman" w:cs="Times New Roman"/>
          <w:b/>
          <w:bCs/>
          <w:lang w:val="hr-HR"/>
        </w:rPr>
        <w:t>Zamjena za jezične kompetencije / generičke vještine</w:t>
      </w:r>
      <w:r w:rsidR="154ABF9C" w:rsidRPr="68B13C93">
        <w:rPr>
          <w:rFonts w:ascii="Aptos" w:eastAsia="Aptos" w:hAnsi="Aptos" w:cs="Aptos"/>
          <w:b/>
          <w:bCs/>
          <w:lang w:val="hr-HR"/>
        </w:rPr>
        <w:t xml:space="preserve"> – odabrati</w:t>
      </w:r>
      <w:r w:rsidR="68316DDE" w:rsidRPr="68B13C93">
        <w:rPr>
          <w:rFonts w:ascii="Aptos" w:eastAsia="Aptos" w:hAnsi="Aptos" w:cs="Aptos"/>
          <w:b/>
          <w:bCs/>
          <w:lang w:val="hr-HR"/>
        </w:rPr>
        <w:t xml:space="preserve"> ukupno</w:t>
      </w:r>
      <w:r w:rsidR="154ABF9C" w:rsidRPr="68B13C93">
        <w:rPr>
          <w:rFonts w:ascii="Aptos" w:eastAsia="Aptos" w:hAnsi="Aptos" w:cs="Aptos"/>
          <w:b/>
          <w:bCs/>
          <w:lang w:val="hr-HR"/>
        </w:rPr>
        <w:t xml:space="preserve"> 4</w:t>
      </w:r>
      <w:r w:rsidRPr="68B13C93">
        <w:rPr>
          <w:b/>
          <w:bCs/>
          <w:lang w:val="hr-HR"/>
        </w:rPr>
        <w:t xml:space="preserve"> ECTS</w:t>
      </w:r>
    </w:p>
    <w:p w14:paraId="1651FEA9" w14:textId="32CBB1D1" w:rsidR="0012694B" w:rsidRDefault="0012694B" w:rsidP="68B13C93">
      <w:pPr>
        <w:ind w:firstLine="720"/>
        <w:rPr>
          <w:lang w:val="hr-HR"/>
        </w:rPr>
      </w:pPr>
      <w:r w:rsidRPr="68B13C93">
        <w:rPr>
          <w:lang w:val="hr-HR"/>
        </w:rPr>
        <w:t>Generičke vještine / Kolegiji jezičnih kompetencija</w:t>
      </w:r>
      <w:r w:rsidR="00BA7F88" w:rsidRPr="68B13C93">
        <w:rPr>
          <w:lang w:val="hr-HR"/>
        </w:rPr>
        <w:t xml:space="preserve"> /Fakultetska ponuda</w:t>
      </w:r>
    </w:p>
    <w:p w14:paraId="5495FDAB" w14:textId="77777777" w:rsidR="0096713F" w:rsidRDefault="0096713F" w:rsidP="68B13C93">
      <w:pPr>
        <w:ind w:firstLine="720"/>
        <w:rPr>
          <w:lang w:val="hr-HR"/>
        </w:rPr>
      </w:pPr>
    </w:p>
    <w:p w14:paraId="1E764191" w14:textId="7ADEC23C" w:rsidR="0012694B" w:rsidRDefault="0012694B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>4. Zamjen</w:t>
      </w:r>
      <w:r w:rsidR="20B962C6" w:rsidRPr="68B13C93">
        <w:rPr>
          <w:b/>
          <w:bCs/>
          <w:lang w:val="hr-HR"/>
        </w:rPr>
        <w:t>ski kolegiji</w:t>
      </w:r>
      <w:r w:rsidRPr="68B13C93">
        <w:rPr>
          <w:b/>
          <w:bCs/>
          <w:lang w:val="hr-HR"/>
        </w:rPr>
        <w:t xml:space="preserve"> </w:t>
      </w:r>
      <w:r w:rsidR="269BC708" w:rsidRPr="68B13C93">
        <w:rPr>
          <w:b/>
          <w:bCs/>
          <w:lang w:val="hr-HR"/>
        </w:rPr>
        <w:t>-</w:t>
      </w:r>
      <w:r w:rsidRPr="68B13C93">
        <w:rPr>
          <w:b/>
          <w:bCs/>
          <w:lang w:val="hr-HR"/>
        </w:rPr>
        <w:t xml:space="preserve"> </w:t>
      </w:r>
      <w:r w:rsidR="46EC2071" w:rsidRPr="68B13C93">
        <w:rPr>
          <w:b/>
          <w:bCs/>
          <w:lang w:val="hr-HR"/>
        </w:rPr>
        <w:t xml:space="preserve">studenti Antropologije </w:t>
      </w:r>
      <w:r w:rsidR="2BD0B678" w:rsidRPr="68B13C93">
        <w:rPr>
          <w:b/>
          <w:bCs/>
          <w:lang w:val="hr-HR"/>
        </w:rPr>
        <w:t xml:space="preserve">odabiru </w:t>
      </w:r>
      <w:r w:rsidRPr="68B13C93">
        <w:rPr>
          <w:b/>
          <w:bCs/>
          <w:lang w:val="hr-HR"/>
        </w:rPr>
        <w:t xml:space="preserve">6 ECTS </w:t>
      </w:r>
    </w:p>
    <w:p w14:paraId="3D182563" w14:textId="77777777" w:rsidR="00136B63" w:rsidRPr="0002490A" w:rsidRDefault="00136B63" w:rsidP="68B13C93">
      <w:pPr>
        <w:rPr>
          <w:lang w:val="hr-HR"/>
        </w:rPr>
      </w:pPr>
      <w:r w:rsidRPr="68B13C93">
        <w:rPr>
          <w:lang w:val="hr-HR"/>
        </w:rPr>
        <w:t>(Kolegiji Uvod u etnologiju i kulturnu antropologiju te Akademsko čitanje i pisanje obavezni su na oba studijska programa)</w:t>
      </w:r>
    </w:p>
    <w:p w14:paraId="6422C439" w14:textId="74218607" w:rsidR="0012694B" w:rsidRDefault="00BA7F88" w:rsidP="68B13C93">
      <w:pPr>
        <w:ind w:firstLine="720"/>
        <w:rPr>
          <w:lang w:val="hr-HR"/>
        </w:rPr>
      </w:pPr>
      <w:r w:rsidRPr="68B13C93">
        <w:rPr>
          <w:lang w:val="hr-HR"/>
        </w:rPr>
        <w:t>O</w:t>
      </w:r>
      <w:r w:rsidR="0012694B" w:rsidRPr="68B13C93">
        <w:rPr>
          <w:lang w:val="hr-HR"/>
        </w:rPr>
        <w:t xml:space="preserve">dređeni izborni kolegiji iz ponude </w:t>
      </w:r>
      <w:r w:rsidRPr="68B13C93">
        <w:rPr>
          <w:lang w:val="hr-HR"/>
        </w:rPr>
        <w:t>O</w:t>
      </w:r>
      <w:r w:rsidR="0012694B" w:rsidRPr="68B13C93">
        <w:rPr>
          <w:lang w:val="hr-HR"/>
        </w:rPr>
        <w:t xml:space="preserve">dsjeka </w:t>
      </w:r>
      <w:r w:rsidRPr="68B13C93">
        <w:rPr>
          <w:lang w:val="hr-HR"/>
        </w:rPr>
        <w:t>/</w:t>
      </w:r>
      <w:r w:rsidR="0012694B" w:rsidRPr="68B13C93">
        <w:rPr>
          <w:lang w:val="hr-HR"/>
        </w:rPr>
        <w:t xml:space="preserve"> </w:t>
      </w:r>
      <w:r w:rsidR="0076481E">
        <w:rPr>
          <w:lang w:val="hr-HR"/>
        </w:rPr>
        <w:t>Generičke vještine</w:t>
      </w:r>
    </w:p>
    <w:p w14:paraId="678BD74F" w14:textId="77777777" w:rsidR="0012694B" w:rsidRDefault="0012694B" w:rsidP="68B13C93">
      <w:pPr>
        <w:rPr>
          <w:lang w:val="hr-HR"/>
        </w:rPr>
      </w:pPr>
    </w:p>
    <w:p w14:paraId="185A08C0" w14:textId="6EAB090C" w:rsidR="0012694B" w:rsidRPr="005902EB" w:rsidRDefault="0012694B" w:rsidP="68B13C93">
      <w:pPr>
        <w:rPr>
          <w:b/>
          <w:bCs/>
          <w:u w:val="single"/>
          <w:lang w:val="hr-HR"/>
        </w:rPr>
      </w:pPr>
      <w:r w:rsidRPr="68B13C93">
        <w:rPr>
          <w:b/>
          <w:bCs/>
          <w:u w:val="single"/>
          <w:lang w:val="hr-HR"/>
        </w:rPr>
        <w:t>2. SEMESTAR</w:t>
      </w:r>
    </w:p>
    <w:p w14:paraId="276D1BF6" w14:textId="77777777" w:rsidR="00A418D0" w:rsidRPr="007268FD" w:rsidRDefault="00A418D0" w:rsidP="68B13C93">
      <w:pPr>
        <w:rPr>
          <w:b/>
          <w:bCs/>
          <w:lang w:val="hr-HR"/>
        </w:rPr>
      </w:pPr>
      <w:r w:rsidRPr="007268FD">
        <w:rPr>
          <w:b/>
          <w:bCs/>
          <w:lang w:val="hr-HR"/>
        </w:rPr>
        <w:t>1. Obavezni kolegiji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BA7F88" w14:paraId="65EDAE5B" w14:textId="77777777" w:rsidTr="68B13C93">
        <w:tc>
          <w:tcPr>
            <w:tcW w:w="6658" w:type="dxa"/>
          </w:tcPr>
          <w:p w14:paraId="24B4DFC8" w14:textId="0C41ABB2" w:rsidR="00BA7F88" w:rsidRP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 xml:space="preserve">Temeljni pojmovi etnologije i kulturne </w:t>
            </w:r>
          </w:p>
          <w:p w14:paraId="4DD48511" w14:textId="49F9B92C" w:rsid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antropologije</w:t>
            </w:r>
          </w:p>
        </w:tc>
        <w:tc>
          <w:tcPr>
            <w:tcW w:w="1559" w:type="dxa"/>
          </w:tcPr>
          <w:p w14:paraId="6D01B776" w14:textId="77777777" w:rsid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5/0/0</w:t>
            </w:r>
          </w:p>
        </w:tc>
        <w:tc>
          <w:tcPr>
            <w:tcW w:w="799" w:type="dxa"/>
          </w:tcPr>
          <w:p w14:paraId="75E82559" w14:textId="77777777" w:rsid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</w:t>
            </w:r>
          </w:p>
        </w:tc>
      </w:tr>
      <w:tr w:rsidR="00BA7F88" w14:paraId="608DF8C4" w14:textId="77777777" w:rsidTr="68B13C93">
        <w:tc>
          <w:tcPr>
            <w:tcW w:w="6658" w:type="dxa"/>
          </w:tcPr>
          <w:p w14:paraId="6A46CFF8" w14:textId="03D83270" w:rsidR="00BA7F88" w:rsidRDefault="00BA7F88" w:rsidP="68B13C93">
            <w:pPr>
              <w:rPr>
                <w:lang w:val="hr-HR"/>
              </w:rPr>
            </w:pPr>
            <w:proofErr w:type="spellStart"/>
            <w:r w:rsidRPr="68B13C93">
              <w:rPr>
                <w:lang w:val="hr-HR"/>
              </w:rPr>
              <w:t>Proseminar</w:t>
            </w:r>
            <w:proofErr w:type="spellEnd"/>
            <w:r w:rsidRPr="68B13C93">
              <w:rPr>
                <w:lang w:val="hr-HR"/>
              </w:rPr>
              <w:t xml:space="preserve"> iz etnografskog čitanja 2</w:t>
            </w:r>
          </w:p>
        </w:tc>
        <w:tc>
          <w:tcPr>
            <w:tcW w:w="1559" w:type="dxa"/>
          </w:tcPr>
          <w:p w14:paraId="39A5410C" w14:textId="77777777" w:rsid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30/0</w:t>
            </w:r>
          </w:p>
        </w:tc>
        <w:tc>
          <w:tcPr>
            <w:tcW w:w="799" w:type="dxa"/>
          </w:tcPr>
          <w:p w14:paraId="13BD4F0A" w14:textId="4692F0F7" w:rsidR="00BA7F88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2</w:t>
            </w:r>
          </w:p>
        </w:tc>
      </w:tr>
      <w:tr w:rsidR="00BA7F88" w14:paraId="6FB3EA6F" w14:textId="77777777" w:rsidTr="68B13C93">
        <w:tc>
          <w:tcPr>
            <w:tcW w:w="6658" w:type="dxa"/>
          </w:tcPr>
          <w:p w14:paraId="418D51A4" w14:textId="6148E1B7" w:rsid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Metode kvalitativnih istraživanja</w:t>
            </w:r>
          </w:p>
        </w:tc>
        <w:tc>
          <w:tcPr>
            <w:tcW w:w="1559" w:type="dxa"/>
          </w:tcPr>
          <w:p w14:paraId="6581E3A2" w14:textId="14AA533B" w:rsidR="00BA7F88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30</w:t>
            </w:r>
            <w:r w:rsidR="00BA7F88" w:rsidRPr="68B13C93">
              <w:rPr>
                <w:lang w:val="hr-HR"/>
              </w:rPr>
              <w:t>/15/0</w:t>
            </w:r>
          </w:p>
        </w:tc>
        <w:tc>
          <w:tcPr>
            <w:tcW w:w="799" w:type="dxa"/>
          </w:tcPr>
          <w:p w14:paraId="43069CA3" w14:textId="0B5A473F" w:rsidR="00BA7F88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</w:t>
            </w:r>
          </w:p>
        </w:tc>
      </w:tr>
      <w:tr w:rsidR="00BA7F88" w14:paraId="65CE09BB" w14:textId="77777777" w:rsidTr="68B13C93">
        <w:trPr>
          <w:trHeight w:val="281"/>
        </w:trPr>
        <w:tc>
          <w:tcPr>
            <w:tcW w:w="6658" w:type="dxa"/>
          </w:tcPr>
          <w:p w14:paraId="6435A0A1" w14:textId="07A33002" w:rsidR="00BA7F88" w:rsidRDefault="00BA7F88" w:rsidP="68B13C93">
            <w:pPr>
              <w:spacing w:after="160" w:line="259" w:lineRule="auto"/>
              <w:rPr>
                <w:lang w:val="hr-HR"/>
              </w:rPr>
            </w:pPr>
            <w:r w:rsidRPr="68B13C93">
              <w:rPr>
                <w:lang w:val="hr-HR"/>
              </w:rPr>
              <w:t>Pregled hrvatske etnografske baštine</w:t>
            </w:r>
          </w:p>
        </w:tc>
        <w:tc>
          <w:tcPr>
            <w:tcW w:w="1559" w:type="dxa"/>
          </w:tcPr>
          <w:p w14:paraId="78602783" w14:textId="00352284" w:rsidR="00BA7F88" w:rsidRDefault="3D51A217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30</w:t>
            </w:r>
            <w:r w:rsidR="00BA7F88" w:rsidRPr="68B13C93">
              <w:rPr>
                <w:lang w:val="hr-HR"/>
              </w:rPr>
              <w:t>/0/0</w:t>
            </w:r>
          </w:p>
        </w:tc>
        <w:tc>
          <w:tcPr>
            <w:tcW w:w="799" w:type="dxa"/>
          </w:tcPr>
          <w:p w14:paraId="1BD8C36E" w14:textId="5955D54F" w:rsidR="00BA7F88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3</w:t>
            </w:r>
          </w:p>
        </w:tc>
      </w:tr>
      <w:tr w:rsidR="00BA7F88" w14:paraId="0C8FD6DD" w14:textId="77777777" w:rsidTr="68B13C93">
        <w:trPr>
          <w:trHeight w:val="281"/>
        </w:trPr>
        <w:tc>
          <w:tcPr>
            <w:tcW w:w="6658" w:type="dxa"/>
          </w:tcPr>
          <w:p w14:paraId="6FDFBF30" w14:textId="259AD55C" w:rsidR="00BA7F88" w:rsidRPr="0012694B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Tjelesna i zdravstvena kultura 2</w:t>
            </w:r>
          </w:p>
        </w:tc>
        <w:tc>
          <w:tcPr>
            <w:tcW w:w="1559" w:type="dxa"/>
          </w:tcPr>
          <w:p w14:paraId="75B69AB5" w14:textId="3625ECC2" w:rsid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0/30</w:t>
            </w:r>
          </w:p>
        </w:tc>
        <w:tc>
          <w:tcPr>
            <w:tcW w:w="799" w:type="dxa"/>
          </w:tcPr>
          <w:p w14:paraId="7959FEC5" w14:textId="2AB41018" w:rsidR="00BA7F88" w:rsidRDefault="50D0C0A3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</w:t>
            </w:r>
          </w:p>
        </w:tc>
      </w:tr>
    </w:tbl>
    <w:p w14:paraId="2C5842AC" w14:textId="77777777" w:rsidR="00BA7F88" w:rsidRDefault="00BA7F88" w:rsidP="68B13C93">
      <w:pPr>
        <w:rPr>
          <w:lang w:val="hr-HR"/>
        </w:rPr>
      </w:pPr>
    </w:p>
    <w:p w14:paraId="0DF63802" w14:textId="1F19F8EE" w:rsidR="00BA7F88" w:rsidRPr="005902EB" w:rsidRDefault="00BA7F88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2. </w:t>
      </w:r>
      <w:r w:rsidR="1B109B70" w:rsidRPr="68B13C93">
        <w:rPr>
          <w:rFonts w:ascii="Times New Roman" w:eastAsia="Times New Roman" w:hAnsi="Times New Roman" w:cs="Times New Roman"/>
          <w:b/>
          <w:bCs/>
          <w:lang w:val="hr-HR"/>
        </w:rPr>
        <w:t>Jezične kompetencije</w:t>
      </w:r>
      <w:r w:rsidRPr="68B13C93">
        <w:rPr>
          <w:b/>
          <w:bCs/>
          <w:lang w:val="hr-HR"/>
        </w:rPr>
        <w:t xml:space="preserve"> </w:t>
      </w:r>
      <w:r w:rsidR="272EDE72" w:rsidRPr="68B13C93">
        <w:rPr>
          <w:b/>
          <w:bCs/>
          <w:lang w:val="hr-HR"/>
        </w:rPr>
        <w:t xml:space="preserve">2 </w:t>
      </w:r>
      <w:r w:rsidRPr="68B13C93">
        <w:rPr>
          <w:b/>
          <w:bCs/>
          <w:lang w:val="hr-HR"/>
        </w:rPr>
        <w:t>– odabrati 2 ECTS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BA7F88" w14:paraId="10DAF375" w14:textId="77777777" w:rsidTr="68B13C93">
        <w:trPr>
          <w:trHeight w:val="281"/>
        </w:trPr>
        <w:tc>
          <w:tcPr>
            <w:tcW w:w="6658" w:type="dxa"/>
          </w:tcPr>
          <w:p w14:paraId="39CF6983" w14:textId="320A0E9C" w:rsidR="00BA7F88" w:rsidRDefault="00BA7F88" w:rsidP="68B13C93">
            <w:pPr>
              <w:spacing w:after="160" w:line="259" w:lineRule="auto"/>
              <w:rPr>
                <w:lang w:val="hr-HR"/>
              </w:rPr>
            </w:pPr>
            <w:r w:rsidRPr="68B13C93">
              <w:rPr>
                <w:lang w:val="hr-HR"/>
              </w:rPr>
              <w:t xml:space="preserve">   Strani jezik </w:t>
            </w:r>
          </w:p>
        </w:tc>
        <w:tc>
          <w:tcPr>
            <w:tcW w:w="1559" w:type="dxa"/>
          </w:tcPr>
          <w:p w14:paraId="650F96B0" w14:textId="77777777" w:rsid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30/0</w:t>
            </w:r>
          </w:p>
        </w:tc>
        <w:tc>
          <w:tcPr>
            <w:tcW w:w="799" w:type="dxa"/>
          </w:tcPr>
          <w:p w14:paraId="2214BE73" w14:textId="77777777" w:rsid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2</w:t>
            </w:r>
          </w:p>
        </w:tc>
      </w:tr>
    </w:tbl>
    <w:p w14:paraId="3ABA9364" w14:textId="77777777" w:rsidR="00BA7F88" w:rsidRDefault="00BA7F88" w:rsidP="68B13C93">
      <w:pPr>
        <w:rPr>
          <w:lang w:val="hr-HR"/>
        </w:rPr>
      </w:pPr>
    </w:p>
    <w:p w14:paraId="22B52C89" w14:textId="3D3EC081" w:rsidR="00BA7F88" w:rsidRPr="005902EB" w:rsidRDefault="00BA7F88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lastRenderedPageBreak/>
        <w:t xml:space="preserve">3. </w:t>
      </w:r>
      <w:r w:rsidR="0B3006FA" w:rsidRPr="68B13C93">
        <w:rPr>
          <w:rFonts w:ascii="Times New Roman" w:eastAsia="Times New Roman" w:hAnsi="Times New Roman" w:cs="Times New Roman"/>
          <w:b/>
          <w:bCs/>
          <w:lang w:val="hr-HR"/>
        </w:rPr>
        <w:t>Zamjena za jezične kompetencije / generičke vještine</w:t>
      </w:r>
      <w:r w:rsidR="0B3006FA" w:rsidRPr="68B13C93">
        <w:rPr>
          <w:rFonts w:ascii="Aptos" w:eastAsia="Aptos" w:hAnsi="Aptos" w:cs="Aptos"/>
          <w:b/>
          <w:bCs/>
          <w:lang w:val="hr-HR"/>
        </w:rPr>
        <w:t xml:space="preserve"> – odabrati </w:t>
      </w:r>
      <w:r w:rsidR="00F450AF">
        <w:rPr>
          <w:rFonts w:ascii="Aptos" w:eastAsia="Aptos" w:hAnsi="Aptos" w:cs="Aptos"/>
          <w:b/>
          <w:bCs/>
          <w:lang w:val="hr-HR"/>
        </w:rPr>
        <w:t xml:space="preserve">ukupno </w:t>
      </w:r>
      <w:r w:rsidR="0B3006FA" w:rsidRPr="68B13C93">
        <w:rPr>
          <w:rFonts w:ascii="Aptos" w:eastAsia="Aptos" w:hAnsi="Aptos" w:cs="Aptos"/>
          <w:b/>
          <w:bCs/>
          <w:lang w:val="hr-HR"/>
        </w:rPr>
        <w:t>4</w:t>
      </w:r>
      <w:r w:rsidRPr="68B13C93">
        <w:rPr>
          <w:b/>
          <w:bCs/>
          <w:lang w:val="hr-HR"/>
        </w:rPr>
        <w:t xml:space="preserve"> ECTS</w:t>
      </w:r>
    </w:p>
    <w:p w14:paraId="5612C44D" w14:textId="29019C89" w:rsidR="00136B63" w:rsidRDefault="00BA7F88" w:rsidP="68B13C93">
      <w:pPr>
        <w:ind w:firstLine="720"/>
        <w:rPr>
          <w:lang w:val="hr-HR"/>
        </w:rPr>
      </w:pPr>
      <w:r w:rsidRPr="68B13C93">
        <w:rPr>
          <w:lang w:val="hr-HR"/>
        </w:rPr>
        <w:t>Generičke vještine / Kolegiji jezičnih kompetencija /Fakultetska ponuda</w:t>
      </w:r>
    </w:p>
    <w:p w14:paraId="2CAD5E4D" w14:textId="77777777" w:rsidR="00136B63" w:rsidRDefault="00136B63" w:rsidP="68B13C93">
      <w:pPr>
        <w:ind w:firstLine="720"/>
        <w:rPr>
          <w:lang w:val="hr-HR"/>
        </w:rPr>
      </w:pPr>
    </w:p>
    <w:p w14:paraId="4708496E" w14:textId="77777777" w:rsidR="00136B63" w:rsidRDefault="00136B63" w:rsidP="68B13C93">
      <w:pPr>
        <w:rPr>
          <w:lang w:val="hr-HR"/>
        </w:rPr>
      </w:pPr>
    </w:p>
    <w:p w14:paraId="33DA9424" w14:textId="5DABBB5D" w:rsidR="0012694B" w:rsidRPr="005902EB" w:rsidRDefault="0012694B" w:rsidP="68B13C93">
      <w:pPr>
        <w:rPr>
          <w:b/>
          <w:bCs/>
          <w:u w:val="single"/>
          <w:lang w:val="hr-HR"/>
        </w:rPr>
      </w:pPr>
      <w:r w:rsidRPr="68B13C93">
        <w:rPr>
          <w:b/>
          <w:bCs/>
          <w:u w:val="single"/>
          <w:lang w:val="hr-HR"/>
        </w:rPr>
        <w:t>3. SEMESTAR</w:t>
      </w:r>
    </w:p>
    <w:p w14:paraId="1FD66F21" w14:textId="77777777" w:rsidR="00A418D0" w:rsidRDefault="00A418D0" w:rsidP="68B13C93">
      <w:pPr>
        <w:rPr>
          <w:lang w:val="hr-HR"/>
        </w:rPr>
      </w:pPr>
      <w:r w:rsidRPr="68B13C93">
        <w:rPr>
          <w:lang w:val="hr-HR"/>
        </w:rPr>
        <w:t>1. Obavezni kolegiji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8F2365" w14:paraId="0DC1F19D" w14:textId="77777777" w:rsidTr="68B13C93">
        <w:tc>
          <w:tcPr>
            <w:tcW w:w="6658" w:type="dxa"/>
          </w:tcPr>
          <w:p w14:paraId="620DCB89" w14:textId="5F56D0F4" w:rsidR="008F2365" w:rsidRDefault="50D0C0A3" w:rsidP="68B13C93">
            <w:pPr>
              <w:rPr>
                <w:lang w:val="hr-HR"/>
              </w:rPr>
            </w:pPr>
            <w:proofErr w:type="spellStart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>Teorije</w:t>
            </w:r>
            <w:proofErr w:type="spellEnd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 xml:space="preserve"> o </w:t>
            </w:r>
            <w:proofErr w:type="spellStart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>kulturi</w:t>
            </w:r>
            <w:proofErr w:type="spellEnd"/>
          </w:p>
        </w:tc>
        <w:tc>
          <w:tcPr>
            <w:tcW w:w="1559" w:type="dxa"/>
          </w:tcPr>
          <w:p w14:paraId="464621CF" w14:textId="77777777" w:rsidR="008F2365" w:rsidRDefault="50D0C0A3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5/0/0</w:t>
            </w:r>
          </w:p>
        </w:tc>
        <w:tc>
          <w:tcPr>
            <w:tcW w:w="799" w:type="dxa"/>
          </w:tcPr>
          <w:p w14:paraId="0B8BD047" w14:textId="77777777" w:rsidR="008F2365" w:rsidRDefault="50D0C0A3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</w:t>
            </w:r>
          </w:p>
        </w:tc>
      </w:tr>
      <w:tr w:rsidR="008F2365" w14:paraId="7582F9F3" w14:textId="77777777" w:rsidTr="68B13C93">
        <w:tc>
          <w:tcPr>
            <w:tcW w:w="6658" w:type="dxa"/>
          </w:tcPr>
          <w:p w14:paraId="645EC1E4" w14:textId="4CC2AC07" w:rsidR="008F2365" w:rsidRDefault="50D0C0A3" w:rsidP="68B13C93">
            <w:pPr>
              <w:rPr>
                <w:lang w:val="hr-HR"/>
              </w:rPr>
            </w:pPr>
            <w:proofErr w:type="spellStart"/>
            <w:r w:rsidRPr="68B13C93">
              <w:rPr>
                <w:lang w:val="hr-HR"/>
              </w:rPr>
              <w:t>Proseminar</w:t>
            </w:r>
            <w:proofErr w:type="spellEnd"/>
            <w:r w:rsidRPr="68B13C93">
              <w:rPr>
                <w:lang w:val="hr-HR"/>
              </w:rPr>
              <w:t xml:space="preserve"> iz etnografskog čitanja 3</w:t>
            </w:r>
          </w:p>
        </w:tc>
        <w:tc>
          <w:tcPr>
            <w:tcW w:w="1559" w:type="dxa"/>
          </w:tcPr>
          <w:p w14:paraId="224127F7" w14:textId="77777777" w:rsidR="008F2365" w:rsidRDefault="50D0C0A3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30/0</w:t>
            </w:r>
          </w:p>
        </w:tc>
        <w:tc>
          <w:tcPr>
            <w:tcW w:w="799" w:type="dxa"/>
          </w:tcPr>
          <w:p w14:paraId="38A6E3EE" w14:textId="0DA0255E" w:rsidR="008F2365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2</w:t>
            </w:r>
          </w:p>
        </w:tc>
      </w:tr>
      <w:tr w:rsidR="008F2365" w14:paraId="14304EEC" w14:textId="77777777" w:rsidTr="68B13C93">
        <w:tc>
          <w:tcPr>
            <w:tcW w:w="6658" w:type="dxa"/>
          </w:tcPr>
          <w:p w14:paraId="3CBBCCF9" w14:textId="6B57FF2A" w:rsidR="008F2365" w:rsidRDefault="50D0C0A3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Uvod u etnografsko istraživanje</w:t>
            </w:r>
          </w:p>
        </w:tc>
        <w:tc>
          <w:tcPr>
            <w:tcW w:w="1559" w:type="dxa"/>
          </w:tcPr>
          <w:p w14:paraId="0BB3434D" w14:textId="255D3316" w:rsidR="008F2365" w:rsidRDefault="50D0C0A3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30/30/0</w:t>
            </w:r>
          </w:p>
        </w:tc>
        <w:tc>
          <w:tcPr>
            <w:tcW w:w="799" w:type="dxa"/>
          </w:tcPr>
          <w:p w14:paraId="7729A874" w14:textId="0220B552" w:rsidR="008F2365" w:rsidRDefault="50D0C0A3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5</w:t>
            </w:r>
          </w:p>
        </w:tc>
      </w:tr>
      <w:tr w:rsidR="008F2365" w14:paraId="110F08B0" w14:textId="77777777" w:rsidTr="68B13C93">
        <w:trPr>
          <w:trHeight w:val="281"/>
        </w:trPr>
        <w:tc>
          <w:tcPr>
            <w:tcW w:w="6658" w:type="dxa"/>
          </w:tcPr>
          <w:p w14:paraId="40843816" w14:textId="45135DD5" w:rsidR="008F2365" w:rsidRPr="0012694B" w:rsidRDefault="50D0C0A3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Tjelesna i zdravstvena kultura 3</w:t>
            </w:r>
          </w:p>
        </w:tc>
        <w:tc>
          <w:tcPr>
            <w:tcW w:w="1559" w:type="dxa"/>
          </w:tcPr>
          <w:p w14:paraId="2B687537" w14:textId="77777777" w:rsidR="008F2365" w:rsidRDefault="50D0C0A3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0/30</w:t>
            </w:r>
          </w:p>
        </w:tc>
        <w:tc>
          <w:tcPr>
            <w:tcW w:w="799" w:type="dxa"/>
          </w:tcPr>
          <w:p w14:paraId="616594EC" w14:textId="054D0547" w:rsidR="008F2365" w:rsidRDefault="50D0C0A3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</w:t>
            </w:r>
          </w:p>
        </w:tc>
      </w:tr>
    </w:tbl>
    <w:p w14:paraId="6EA16240" w14:textId="6BF84A75" w:rsidR="005902EB" w:rsidRDefault="005902EB" w:rsidP="68B13C93">
      <w:pPr>
        <w:ind w:left="6480" w:firstLine="720"/>
        <w:rPr>
          <w:lang w:val="hr-HR"/>
        </w:rPr>
      </w:pPr>
      <w:r w:rsidRPr="68B13C93">
        <w:rPr>
          <w:lang w:val="hr-HR"/>
        </w:rPr>
        <w:t>(4 ECTS izbornih)</w:t>
      </w:r>
    </w:p>
    <w:p w14:paraId="5687755E" w14:textId="5C0DF567" w:rsidR="005902EB" w:rsidRPr="005902EB" w:rsidRDefault="005902EB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2. </w:t>
      </w:r>
      <w:r w:rsidR="681C961A" w:rsidRPr="68B13C93">
        <w:rPr>
          <w:b/>
          <w:bCs/>
          <w:lang w:val="hr-HR"/>
        </w:rPr>
        <w:t>Izbornost struke</w:t>
      </w:r>
      <w:r w:rsidRPr="68B13C93">
        <w:rPr>
          <w:b/>
          <w:bCs/>
          <w:lang w:val="hr-HR"/>
        </w:rPr>
        <w:t xml:space="preserve"> – </w:t>
      </w:r>
      <w:r w:rsidR="007268FD">
        <w:rPr>
          <w:b/>
          <w:bCs/>
          <w:lang w:val="hr-HR"/>
        </w:rPr>
        <w:t>odabrati 4 ECTS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5902EB" w14:paraId="0C98E583" w14:textId="77777777" w:rsidTr="68B13C93">
        <w:trPr>
          <w:trHeight w:val="281"/>
        </w:trPr>
        <w:tc>
          <w:tcPr>
            <w:tcW w:w="6658" w:type="dxa"/>
          </w:tcPr>
          <w:p w14:paraId="25AE72CA" w14:textId="77777777" w:rsidR="005902EB" w:rsidRDefault="005902EB" w:rsidP="68B13C93">
            <w:pPr>
              <w:spacing w:after="160" w:line="259" w:lineRule="auto"/>
              <w:rPr>
                <w:lang w:val="hr-HR"/>
              </w:rPr>
            </w:pPr>
            <w:r w:rsidRPr="68B13C93">
              <w:rPr>
                <w:lang w:val="hr-HR"/>
              </w:rPr>
              <w:t xml:space="preserve">   Izborni kolegij </w:t>
            </w:r>
          </w:p>
        </w:tc>
        <w:tc>
          <w:tcPr>
            <w:tcW w:w="1559" w:type="dxa"/>
          </w:tcPr>
          <w:p w14:paraId="3076761E" w14:textId="77777777" w:rsidR="005902EB" w:rsidRDefault="005902E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5/15/0 (ili 30/30/0)</w:t>
            </w:r>
          </w:p>
        </w:tc>
        <w:tc>
          <w:tcPr>
            <w:tcW w:w="799" w:type="dxa"/>
          </w:tcPr>
          <w:p w14:paraId="4B9E225B" w14:textId="77777777" w:rsidR="005902EB" w:rsidRDefault="005902E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</w:t>
            </w:r>
          </w:p>
        </w:tc>
      </w:tr>
    </w:tbl>
    <w:p w14:paraId="60A98E02" w14:textId="77777777" w:rsidR="005902EB" w:rsidRDefault="005902EB" w:rsidP="68B13C93">
      <w:pPr>
        <w:rPr>
          <w:lang w:val="hr-HR"/>
        </w:rPr>
      </w:pPr>
    </w:p>
    <w:p w14:paraId="63B9BE23" w14:textId="7456F1B4" w:rsidR="005902EB" w:rsidRPr="005902EB" w:rsidRDefault="005902EB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>3. Slobodna izbornost –</w:t>
      </w:r>
      <w:r w:rsidR="222E064A" w:rsidRPr="68B13C93">
        <w:rPr>
          <w:b/>
          <w:bCs/>
          <w:lang w:val="hr-HR"/>
        </w:rPr>
        <w:t xml:space="preserve"> tijekom</w:t>
      </w:r>
      <w:r w:rsidRPr="68B13C93">
        <w:rPr>
          <w:b/>
          <w:bCs/>
          <w:lang w:val="hr-HR"/>
        </w:rPr>
        <w:t xml:space="preserve"> studija odabrati </w:t>
      </w:r>
      <w:r w:rsidR="03C06F76" w:rsidRPr="68B13C93">
        <w:rPr>
          <w:b/>
          <w:bCs/>
          <w:lang w:val="hr-HR"/>
        </w:rPr>
        <w:t>8</w:t>
      </w:r>
      <w:r w:rsidRPr="68B13C93">
        <w:rPr>
          <w:b/>
          <w:bCs/>
          <w:lang w:val="hr-HR"/>
        </w:rPr>
        <w:t xml:space="preserve"> ECTS</w:t>
      </w:r>
    </w:p>
    <w:p w14:paraId="67C035A1" w14:textId="77777777" w:rsidR="005902EB" w:rsidRDefault="005902EB" w:rsidP="68B13C93">
      <w:pPr>
        <w:rPr>
          <w:lang w:val="hr-HR"/>
        </w:rPr>
      </w:pPr>
      <w:r>
        <w:rPr>
          <w:lang w:val="hr-HR"/>
        </w:rPr>
        <w:tab/>
      </w:r>
      <w:r w:rsidRPr="68B13C93">
        <w:rPr>
          <w:lang w:val="hr-HR"/>
        </w:rPr>
        <w:t>Izborni kolegiji iz ponude Odsjeka / Fakultetska ponuda</w:t>
      </w:r>
    </w:p>
    <w:p w14:paraId="601B2BDF" w14:textId="42288093" w:rsidR="0012694B" w:rsidRDefault="0012694B" w:rsidP="68B13C93">
      <w:pPr>
        <w:rPr>
          <w:lang w:val="hr-HR"/>
        </w:rPr>
      </w:pPr>
    </w:p>
    <w:p w14:paraId="672B7139" w14:textId="7377B9DA" w:rsidR="0012694B" w:rsidRDefault="1B9D2318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>4. Zamjenski kolegiji - studenti Antropologije odabiru 4 ECTS</w:t>
      </w:r>
    </w:p>
    <w:p w14:paraId="08C5719F" w14:textId="77777777" w:rsidR="0012694B" w:rsidRDefault="1B9D2318" w:rsidP="68B13C93">
      <w:pPr>
        <w:rPr>
          <w:lang w:val="hr-HR"/>
        </w:rPr>
      </w:pPr>
      <w:r w:rsidRPr="68B13C93">
        <w:rPr>
          <w:lang w:val="hr-HR"/>
        </w:rPr>
        <w:t>(Kolegij Teorije o kulturi je obavezan na oba studijska programa)</w:t>
      </w:r>
    </w:p>
    <w:p w14:paraId="6C1E042F" w14:textId="77777777" w:rsidR="0012694B" w:rsidRDefault="1B9D2318" w:rsidP="68B13C93">
      <w:pPr>
        <w:ind w:firstLine="720"/>
        <w:rPr>
          <w:lang w:val="hr-HR"/>
        </w:rPr>
      </w:pPr>
      <w:r w:rsidRPr="68B13C93">
        <w:rPr>
          <w:lang w:val="hr-HR"/>
        </w:rPr>
        <w:t>Određeni izborni kolegiji iz ponude Odsjeka / Fakultetska ponuda</w:t>
      </w:r>
    </w:p>
    <w:p w14:paraId="3AFFECB0" w14:textId="7DF34DDF" w:rsidR="0012694B" w:rsidRDefault="0012694B" w:rsidP="68B13C93">
      <w:pPr>
        <w:rPr>
          <w:lang w:val="hr-HR"/>
        </w:rPr>
      </w:pPr>
    </w:p>
    <w:p w14:paraId="6FC194EF" w14:textId="50E68676" w:rsidR="0012694B" w:rsidRPr="005902EB" w:rsidRDefault="0012694B" w:rsidP="68B13C93">
      <w:pPr>
        <w:rPr>
          <w:b/>
          <w:bCs/>
          <w:u w:val="single"/>
          <w:lang w:val="hr-HR"/>
        </w:rPr>
      </w:pPr>
      <w:r w:rsidRPr="68B13C93">
        <w:rPr>
          <w:b/>
          <w:bCs/>
          <w:u w:val="single"/>
          <w:lang w:val="hr-HR"/>
        </w:rPr>
        <w:t>4. SEMESTAR</w:t>
      </w:r>
    </w:p>
    <w:p w14:paraId="1A32C3C6" w14:textId="77777777" w:rsidR="00A418D0" w:rsidRPr="005902EB" w:rsidRDefault="00A418D0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>1. Obavezni kolegiji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A418D0" w14:paraId="6DBF0798" w14:textId="77777777" w:rsidTr="68B13C93">
        <w:tc>
          <w:tcPr>
            <w:tcW w:w="6658" w:type="dxa"/>
          </w:tcPr>
          <w:p w14:paraId="288D3AD4" w14:textId="0D9C9361" w:rsidR="00A418D0" w:rsidRDefault="00A418D0" w:rsidP="68B13C93">
            <w:pPr>
              <w:rPr>
                <w:lang w:val="hr-HR"/>
              </w:rPr>
            </w:pPr>
            <w:proofErr w:type="spellStart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>Etnografski</w:t>
            </w:r>
            <w:proofErr w:type="spellEnd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>praktikum</w:t>
            </w:r>
            <w:proofErr w:type="spellEnd"/>
          </w:p>
        </w:tc>
        <w:tc>
          <w:tcPr>
            <w:tcW w:w="1559" w:type="dxa"/>
          </w:tcPr>
          <w:p w14:paraId="4D169DD3" w14:textId="107FFF50" w:rsidR="00A418D0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45/0</w:t>
            </w:r>
          </w:p>
        </w:tc>
        <w:tc>
          <w:tcPr>
            <w:tcW w:w="799" w:type="dxa"/>
          </w:tcPr>
          <w:p w14:paraId="77B17413" w14:textId="77777777" w:rsidR="00A418D0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</w:t>
            </w:r>
          </w:p>
        </w:tc>
      </w:tr>
      <w:tr w:rsidR="00A418D0" w14:paraId="5B7F507E" w14:textId="77777777" w:rsidTr="68B13C93">
        <w:tc>
          <w:tcPr>
            <w:tcW w:w="6658" w:type="dxa"/>
          </w:tcPr>
          <w:p w14:paraId="54933473" w14:textId="28A15E51" w:rsidR="00A418D0" w:rsidRDefault="00A418D0" w:rsidP="68B13C93">
            <w:pPr>
              <w:rPr>
                <w:lang w:val="hr-HR"/>
              </w:rPr>
            </w:pPr>
            <w:proofErr w:type="spellStart"/>
            <w:r w:rsidRPr="68B13C93">
              <w:rPr>
                <w:lang w:val="hr-HR"/>
              </w:rPr>
              <w:t>Proseminar</w:t>
            </w:r>
            <w:proofErr w:type="spellEnd"/>
            <w:r w:rsidRPr="68B13C93">
              <w:rPr>
                <w:lang w:val="hr-HR"/>
              </w:rPr>
              <w:t xml:space="preserve"> iz etike istraživanja</w:t>
            </w:r>
          </w:p>
        </w:tc>
        <w:tc>
          <w:tcPr>
            <w:tcW w:w="1559" w:type="dxa"/>
          </w:tcPr>
          <w:p w14:paraId="2E4FFEB7" w14:textId="77777777" w:rsidR="00A418D0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30/0</w:t>
            </w:r>
          </w:p>
        </w:tc>
        <w:tc>
          <w:tcPr>
            <w:tcW w:w="799" w:type="dxa"/>
          </w:tcPr>
          <w:p w14:paraId="4DEB6B47" w14:textId="053045A2" w:rsidR="00A418D0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3</w:t>
            </w:r>
          </w:p>
        </w:tc>
      </w:tr>
      <w:tr w:rsidR="00A418D0" w14:paraId="418288D1" w14:textId="77777777" w:rsidTr="68B13C93">
        <w:trPr>
          <w:trHeight w:val="281"/>
        </w:trPr>
        <w:tc>
          <w:tcPr>
            <w:tcW w:w="6658" w:type="dxa"/>
          </w:tcPr>
          <w:p w14:paraId="599A8255" w14:textId="53549749" w:rsidR="00A418D0" w:rsidRPr="0012694B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Tjelesna i zdravstvena kultura 4</w:t>
            </w:r>
          </w:p>
        </w:tc>
        <w:tc>
          <w:tcPr>
            <w:tcW w:w="1559" w:type="dxa"/>
          </w:tcPr>
          <w:p w14:paraId="1786D691" w14:textId="77777777" w:rsidR="00A418D0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0/30</w:t>
            </w:r>
          </w:p>
        </w:tc>
        <w:tc>
          <w:tcPr>
            <w:tcW w:w="799" w:type="dxa"/>
          </w:tcPr>
          <w:p w14:paraId="2AE22A6E" w14:textId="77777777" w:rsidR="00A418D0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</w:t>
            </w:r>
          </w:p>
        </w:tc>
      </w:tr>
    </w:tbl>
    <w:p w14:paraId="48D0001E" w14:textId="77777777" w:rsidR="005902EB" w:rsidRDefault="005902EB" w:rsidP="68B13C93">
      <w:pPr>
        <w:ind w:left="6480" w:firstLine="720"/>
        <w:rPr>
          <w:lang w:val="hr-HR"/>
        </w:rPr>
      </w:pPr>
      <w:r w:rsidRPr="68B13C93">
        <w:rPr>
          <w:lang w:val="hr-HR"/>
        </w:rPr>
        <w:t>(8 ECTS izbornih)</w:t>
      </w:r>
    </w:p>
    <w:p w14:paraId="59B060F9" w14:textId="5F82F614" w:rsidR="00A418D0" w:rsidRPr="005902EB" w:rsidRDefault="00A418D0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2. </w:t>
      </w:r>
      <w:r w:rsidR="75E4F051" w:rsidRPr="68B13C93">
        <w:rPr>
          <w:b/>
          <w:bCs/>
          <w:lang w:val="hr-HR"/>
        </w:rPr>
        <w:t xml:space="preserve">Izbornost struke – </w:t>
      </w:r>
      <w:r w:rsidR="0096713F">
        <w:rPr>
          <w:b/>
          <w:bCs/>
          <w:lang w:val="hr-HR"/>
        </w:rPr>
        <w:t>odabrati 4 ECTS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FC2F0D" w14:paraId="531FD784" w14:textId="77777777" w:rsidTr="68B13C93">
        <w:trPr>
          <w:trHeight w:val="281"/>
        </w:trPr>
        <w:tc>
          <w:tcPr>
            <w:tcW w:w="6658" w:type="dxa"/>
          </w:tcPr>
          <w:p w14:paraId="588C283F" w14:textId="3B05127F" w:rsidR="00FC2F0D" w:rsidRDefault="00FC2F0D" w:rsidP="68B13C93">
            <w:pPr>
              <w:spacing w:after="160" w:line="259" w:lineRule="auto"/>
              <w:rPr>
                <w:lang w:val="hr-HR"/>
              </w:rPr>
            </w:pPr>
            <w:r w:rsidRPr="68B13C93">
              <w:rPr>
                <w:lang w:val="hr-HR"/>
              </w:rPr>
              <w:t xml:space="preserve">   Izborni kolegij </w:t>
            </w:r>
          </w:p>
        </w:tc>
        <w:tc>
          <w:tcPr>
            <w:tcW w:w="1559" w:type="dxa"/>
          </w:tcPr>
          <w:p w14:paraId="13F0E2C3" w14:textId="2040F5EB" w:rsidR="00FC2F0D" w:rsidRDefault="00FC2F0D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5/15/0 (ili 30/30/0)</w:t>
            </w:r>
          </w:p>
        </w:tc>
        <w:tc>
          <w:tcPr>
            <w:tcW w:w="799" w:type="dxa"/>
          </w:tcPr>
          <w:p w14:paraId="1B381F92" w14:textId="10821A87" w:rsidR="00FC2F0D" w:rsidRDefault="00FC2F0D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</w:t>
            </w:r>
          </w:p>
        </w:tc>
      </w:tr>
    </w:tbl>
    <w:p w14:paraId="6B4DD1BC" w14:textId="77777777" w:rsidR="00FC2F0D" w:rsidRDefault="00FC2F0D" w:rsidP="68B13C93">
      <w:pPr>
        <w:rPr>
          <w:lang w:val="hr-HR"/>
        </w:rPr>
      </w:pPr>
    </w:p>
    <w:p w14:paraId="6D262ADF" w14:textId="18CFF32D" w:rsidR="00FC2F0D" w:rsidRPr="005902EB" w:rsidRDefault="00FC2F0D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3. Slobodna izbornost </w:t>
      </w:r>
      <w:r w:rsidR="08304145" w:rsidRPr="68B13C93">
        <w:rPr>
          <w:b/>
          <w:bCs/>
          <w:lang w:val="hr-HR"/>
        </w:rPr>
        <w:t>– tijekom</w:t>
      </w:r>
      <w:r w:rsidRPr="68B13C93">
        <w:rPr>
          <w:b/>
          <w:bCs/>
          <w:lang w:val="hr-HR"/>
        </w:rPr>
        <w:t xml:space="preserve"> studija odabrati </w:t>
      </w:r>
      <w:r w:rsidR="4851E608" w:rsidRPr="68B13C93">
        <w:rPr>
          <w:b/>
          <w:bCs/>
          <w:lang w:val="hr-HR"/>
        </w:rPr>
        <w:t>8</w:t>
      </w:r>
      <w:r w:rsidRPr="68B13C93">
        <w:rPr>
          <w:b/>
          <w:bCs/>
          <w:lang w:val="hr-HR"/>
        </w:rPr>
        <w:t xml:space="preserve"> ECTS</w:t>
      </w:r>
    </w:p>
    <w:p w14:paraId="13B33567" w14:textId="7E3B0D9F" w:rsidR="00FC2F0D" w:rsidRDefault="00FC2F0D" w:rsidP="68B13C93">
      <w:pPr>
        <w:rPr>
          <w:lang w:val="hr-HR"/>
        </w:rPr>
      </w:pPr>
      <w:r>
        <w:rPr>
          <w:lang w:val="hr-HR"/>
        </w:rPr>
        <w:tab/>
      </w:r>
      <w:r w:rsidRPr="68B13C93">
        <w:rPr>
          <w:lang w:val="hr-HR"/>
        </w:rPr>
        <w:t>Izborni kolegiji iz ponude Odsjeka / Fakultetska ponuda</w:t>
      </w:r>
    </w:p>
    <w:p w14:paraId="4A92AC58" w14:textId="77777777" w:rsidR="0012694B" w:rsidRDefault="0012694B" w:rsidP="68B13C93">
      <w:pPr>
        <w:rPr>
          <w:lang w:val="hr-HR"/>
        </w:rPr>
      </w:pPr>
    </w:p>
    <w:p w14:paraId="7A8F070A" w14:textId="77777777" w:rsidR="0096713F" w:rsidRDefault="0096713F" w:rsidP="68B13C93">
      <w:pPr>
        <w:rPr>
          <w:lang w:val="hr-HR"/>
        </w:rPr>
      </w:pPr>
    </w:p>
    <w:p w14:paraId="7E320D7B" w14:textId="362DBD0B" w:rsidR="0012694B" w:rsidRPr="005902EB" w:rsidRDefault="0012694B" w:rsidP="68B13C93">
      <w:pPr>
        <w:rPr>
          <w:b/>
          <w:bCs/>
          <w:u w:val="single"/>
          <w:lang w:val="hr-HR"/>
        </w:rPr>
      </w:pPr>
      <w:r w:rsidRPr="68B13C93">
        <w:rPr>
          <w:b/>
          <w:bCs/>
          <w:u w:val="single"/>
          <w:lang w:val="hr-HR"/>
        </w:rPr>
        <w:t>5. SEMESTAR</w:t>
      </w:r>
    </w:p>
    <w:p w14:paraId="0878E533" w14:textId="77777777" w:rsidR="003531DE" w:rsidRPr="005902EB" w:rsidRDefault="003531DE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>1. Obavezni kolegiji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3531DE" w14:paraId="6E1B0EA0" w14:textId="77777777" w:rsidTr="68B13C93">
        <w:tc>
          <w:tcPr>
            <w:tcW w:w="6658" w:type="dxa"/>
          </w:tcPr>
          <w:p w14:paraId="20FD9418" w14:textId="5C799407" w:rsidR="003531DE" w:rsidRDefault="00FC2F0D" w:rsidP="68B13C93">
            <w:pPr>
              <w:rPr>
                <w:lang w:val="hr-HR"/>
              </w:rPr>
            </w:pPr>
            <w:proofErr w:type="spellStart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>Kvalitativna</w:t>
            </w:r>
            <w:proofErr w:type="spellEnd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>obrada</w:t>
            </w:r>
            <w:proofErr w:type="spellEnd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>podataka</w:t>
            </w:r>
            <w:proofErr w:type="spellEnd"/>
          </w:p>
        </w:tc>
        <w:tc>
          <w:tcPr>
            <w:tcW w:w="1559" w:type="dxa"/>
          </w:tcPr>
          <w:p w14:paraId="3B2729E5" w14:textId="131A863C" w:rsidR="003531DE" w:rsidRDefault="003531DE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</w:t>
            </w:r>
            <w:r w:rsidR="00FC2F0D" w:rsidRPr="68B13C93">
              <w:rPr>
                <w:lang w:val="hr-HR"/>
              </w:rPr>
              <w:t>30</w:t>
            </w:r>
            <w:r w:rsidRPr="68B13C93">
              <w:rPr>
                <w:lang w:val="hr-HR"/>
              </w:rPr>
              <w:t>/0</w:t>
            </w:r>
          </w:p>
        </w:tc>
        <w:tc>
          <w:tcPr>
            <w:tcW w:w="799" w:type="dxa"/>
          </w:tcPr>
          <w:p w14:paraId="687F137A" w14:textId="377603D2" w:rsidR="003531DE" w:rsidRDefault="00FC2F0D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2</w:t>
            </w:r>
          </w:p>
        </w:tc>
      </w:tr>
      <w:tr w:rsidR="003531DE" w14:paraId="48DA1BFF" w14:textId="77777777" w:rsidTr="68B13C93">
        <w:tc>
          <w:tcPr>
            <w:tcW w:w="6658" w:type="dxa"/>
          </w:tcPr>
          <w:p w14:paraId="1F0D1221" w14:textId="7346692F" w:rsidR="003531DE" w:rsidRDefault="00FC2F0D" w:rsidP="68B13C93">
            <w:pPr>
              <w:rPr>
                <w:lang w:val="hr-HR"/>
              </w:rPr>
            </w:pPr>
            <w:proofErr w:type="spellStart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>Uvod</w:t>
            </w:r>
            <w:proofErr w:type="spellEnd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 xml:space="preserve"> u </w:t>
            </w:r>
            <w:proofErr w:type="spellStart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>regionalne</w:t>
            </w:r>
            <w:proofErr w:type="spellEnd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>studije</w:t>
            </w:r>
            <w:proofErr w:type="spellEnd"/>
          </w:p>
        </w:tc>
        <w:tc>
          <w:tcPr>
            <w:tcW w:w="1559" w:type="dxa"/>
          </w:tcPr>
          <w:p w14:paraId="537D3528" w14:textId="23769A6D" w:rsidR="003531DE" w:rsidRDefault="00FC2F0D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30</w:t>
            </w:r>
            <w:r w:rsidR="003531DE" w:rsidRPr="68B13C93">
              <w:rPr>
                <w:lang w:val="hr-HR"/>
              </w:rPr>
              <w:t>/30/0</w:t>
            </w:r>
          </w:p>
        </w:tc>
        <w:tc>
          <w:tcPr>
            <w:tcW w:w="799" w:type="dxa"/>
          </w:tcPr>
          <w:p w14:paraId="056D3014" w14:textId="10434CE9" w:rsidR="003531DE" w:rsidRDefault="00FC2F0D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5</w:t>
            </w:r>
          </w:p>
        </w:tc>
      </w:tr>
    </w:tbl>
    <w:p w14:paraId="1EAED5F5" w14:textId="6B0C748C" w:rsidR="005902EB" w:rsidRDefault="005902EB" w:rsidP="68B13C93">
      <w:pPr>
        <w:ind w:left="6480" w:firstLine="720"/>
        <w:rPr>
          <w:lang w:val="hr-HR"/>
        </w:rPr>
      </w:pPr>
      <w:r w:rsidRPr="68B13C93">
        <w:rPr>
          <w:lang w:val="hr-HR"/>
        </w:rPr>
        <w:t>(8 ECTS izbornih)</w:t>
      </w:r>
    </w:p>
    <w:p w14:paraId="4E137097" w14:textId="02658DE1" w:rsidR="005902EB" w:rsidRPr="005902EB" w:rsidRDefault="005902EB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2. </w:t>
      </w:r>
      <w:r w:rsidR="03AB6FD4" w:rsidRPr="68B13C93">
        <w:rPr>
          <w:b/>
          <w:bCs/>
          <w:lang w:val="hr-HR"/>
        </w:rPr>
        <w:t xml:space="preserve">Izbornost struke – </w:t>
      </w:r>
      <w:r w:rsidR="0096713F">
        <w:rPr>
          <w:b/>
          <w:bCs/>
          <w:lang w:val="hr-HR"/>
        </w:rPr>
        <w:t>odabrati 4 ECTS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5902EB" w14:paraId="3091213A" w14:textId="77777777" w:rsidTr="68B13C93">
        <w:trPr>
          <w:trHeight w:val="281"/>
        </w:trPr>
        <w:tc>
          <w:tcPr>
            <w:tcW w:w="6658" w:type="dxa"/>
          </w:tcPr>
          <w:p w14:paraId="5AD3425F" w14:textId="77777777" w:rsidR="005902EB" w:rsidRDefault="005902EB" w:rsidP="68B13C93">
            <w:pPr>
              <w:spacing w:after="160" w:line="259" w:lineRule="auto"/>
              <w:rPr>
                <w:lang w:val="hr-HR"/>
              </w:rPr>
            </w:pPr>
            <w:r w:rsidRPr="68B13C93">
              <w:rPr>
                <w:lang w:val="hr-HR"/>
              </w:rPr>
              <w:t xml:space="preserve">   Izborni kolegij </w:t>
            </w:r>
          </w:p>
        </w:tc>
        <w:tc>
          <w:tcPr>
            <w:tcW w:w="1559" w:type="dxa"/>
          </w:tcPr>
          <w:p w14:paraId="75A61777" w14:textId="77777777" w:rsidR="005902EB" w:rsidRDefault="005902E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5/15/0 (ili 30/30/0)</w:t>
            </w:r>
          </w:p>
        </w:tc>
        <w:tc>
          <w:tcPr>
            <w:tcW w:w="799" w:type="dxa"/>
          </w:tcPr>
          <w:p w14:paraId="7FDF3214" w14:textId="77777777" w:rsidR="005902EB" w:rsidRDefault="005902E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</w:t>
            </w:r>
          </w:p>
        </w:tc>
      </w:tr>
    </w:tbl>
    <w:p w14:paraId="4AB48091" w14:textId="77777777" w:rsidR="005902EB" w:rsidRDefault="005902EB" w:rsidP="68B13C93">
      <w:pPr>
        <w:rPr>
          <w:lang w:val="hr-HR"/>
        </w:rPr>
      </w:pPr>
    </w:p>
    <w:p w14:paraId="09B513FE" w14:textId="26D7BAFA" w:rsidR="005902EB" w:rsidRPr="005902EB" w:rsidRDefault="005902EB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3. Slobodna izbornost </w:t>
      </w:r>
      <w:r w:rsidR="5C1D07A0" w:rsidRPr="68B13C93">
        <w:rPr>
          <w:b/>
          <w:bCs/>
          <w:lang w:val="hr-HR"/>
        </w:rPr>
        <w:t>– tijekom</w:t>
      </w:r>
      <w:r w:rsidRPr="68B13C93">
        <w:rPr>
          <w:b/>
          <w:bCs/>
          <w:lang w:val="hr-HR"/>
        </w:rPr>
        <w:t xml:space="preserve"> studija odabrati </w:t>
      </w:r>
      <w:r w:rsidR="5DCA5468" w:rsidRPr="68B13C93">
        <w:rPr>
          <w:b/>
          <w:bCs/>
          <w:lang w:val="hr-HR"/>
        </w:rPr>
        <w:t>8</w:t>
      </w:r>
      <w:r w:rsidRPr="68B13C93">
        <w:rPr>
          <w:b/>
          <w:bCs/>
          <w:lang w:val="hr-HR"/>
        </w:rPr>
        <w:t xml:space="preserve"> ECTS</w:t>
      </w:r>
    </w:p>
    <w:p w14:paraId="02CCBE89" w14:textId="77777777" w:rsidR="005902EB" w:rsidRDefault="005902EB" w:rsidP="68B13C93">
      <w:pPr>
        <w:rPr>
          <w:lang w:val="hr-HR"/>
        </w:rPr>
      </w:pPr>
      <w:r>
        <w:rPr>
          <w:lang w:val="hr-HR"/>
        </w:rPr>
        <w:tab/>
      </w:r>
      <w:r w:rsidRPr="68B13C93">
        <w:rPr>
          <w:lang w:val="hr-HR"/>
        </w:rPr>
        <w:t>Izborni kolegiji iz ponude Odsjeka / Fakultetska ponuda</w:t>
      </w:r>
    </w:p>
    <w:p w14:paraId="794A7CD2" w14:textId="77777777" w:rsidR="0012694B" w:rsidRDefault="0012694B" w:rsidP="68B13C93">
      <w:pPr>
        <w:rPr>
          <w:lang w:val="hr-HR"/>
        </w:rPr>
      </w:pPr>
    </w:p>
    <w:p w14:paraId="10B58BFC" w14:textId="4256A17C" w:rsidR="0012694B" w:rsidRPr="005902EB" w:rsidRDefault="0012694B" w:rsidP="68B13C93">
      <w:pPr>
        <w:rPr>
          <w:b/>
          <w:bCs/>
          <w:u w:val="single"/>
          <w:lang w:val="hr-HR"/>
        </w:rPr>
      </w:pPr>
      <w:r w:rsidRPr="68B13C93">
        <w:rPr>
          <w:b/>
          <w:bCs/>
          <w:u w:val="single"/>
          <w:lang w:val="hr-HR"/>
        </w:rPr>
        <w:t>6. SEMESTAR</w:t>
      </w:r>
    </w:p>
    <w:p w14:paraId="16F724DE" w14:textId="77777777" w:rsidR="00FC2F0D" w:rsidRPr="005902EB" w:rsidRDefault="00FC2F0D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>1. Obavezni kolegiji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FC2F0D" w14:paraId="1A879A41" w14:textId="77777777" w:rsidTr="68B13C93">
        <w:tc>
          <w:tcPr>
            <w:tcW w:w="6658" w:type="dxa"/>
          </w:tcPr>
          <w:p w14:paraId="224E0CE0" w14:textId="41723DA8" w:rsidR="00FC2F0D" w:rsidRDefault="00FC2F0D" w:rsidP="68B13C93">
            <w:pPr>
              <w:rPr>
                <w:lang w:val="hr-HR"/>
              </w:rPr>
            </w:pPr>
            <w:proofErr w:type="spellStart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>Kulturne</w:t>
            </w:r>
            <w:proofErr w:type="spellEnd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>politike</w:t>
            </w:r>
            <w:proofErr w:type="spellEnd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 xml:space="preserve"> i </w:t>
            </w:r>
            <w:proofErr w:type="spellStart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>baština</w:t>
            </w:r>
            <w:proofErr w:type="spellEnd"/>
          </w:p>
        </w:tc>
        <w:tc>
          <w:tcPr>
            <w:tcW w:w="1559" w:type="dxa"/>
          </w:tcPr>
          <w:p w14:paraId="2750B801" w14:textId="3B70CC6A" w:rsidR="00FC2F0D" w:rsidRDefault="00FC2F0D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30/30/0</w:t>
            </w:r>
          </w:p>
        </w:tc>
        <w:tc>
          <w:tcPr>
            <w:tcW w:w="799" w:type="dxa"/>
          </w:tcPr>
          <w:p w14:paraId="5EAFD4E7" w14:textId="5FAFB3B7" w:rsidR="00FC2F0D" w:rsidRDefault="00FC2F0D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5</w:t>
            </w:r>
          </w:p>
        </w:tc>
      </w:tr>
      <w:tr w:rsidR="00FC2F0D" w14:paraId="5EB1CD43" w14:textId="77777777" w:rsidTr="68B13C93">
        <w:tc>
          <w:tcPr>
            <w:tcW w:w="6658" w:type="dxa"/>
          </w:tcPr>
          <w:p w14:paraId="5F357E83" w14:textId="363FD072" w:rsidR="00FC2F0D" w:rsidRDefault="00FC2F0D" w:rsidP="68B13C93">
            <w:pPr>
              <w:rPr>
                <w:lang w:val="hr-HR"/>
              </w:rPr>
            </w:pPr>
            <w:proofErr w:type="spellStart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>Stručna</w:t>
            </w:r>
            <w:proofErr w:type="spellEnd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>praksa</w:t>
            </w:r>
            <w:proofErr w:type="spellEnd"/>
          </w:p>
        </w:tc>
        <w:tc>
          <w:tcPr>
            <w:tcW w:w="1559" w:type="dxa"/>
          </w:tcPr>
          <w:p w14:paraId="22434BB2" w14:textId="74A50360" w:rsidR="00FC2F0D" w:rsidRDefault="00FC2F0D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0ABBB8EB" w14:textId="5CBCA078" w:rsidR="00FC2F0D" w:rsidRDefault="00FC2F0D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</w:t>
            </w:r>
          </w:p>
        </w:tc>
      </w:tr>
      <w:tr w:rsidR="00FC2F0D" w14:paraId="727BF40A" w14:textId="77777777" w:rsidTr="68B13C93">
        <w:tc>
          <w:tcPr>
            <w:tcW w:w="6658" w:type="dxa"/>
          </w:tcPr>
          <w:p w14:paraId="0A029BA3" w14:textId="115C1136" w:rsidR="00FC2F0D" w:rsidRPr="0056431E" w:rsidRDefault="00FC2F0D" w:rsidP="68B13C93">
            <w:pPr>
              <w:rPr>
                <w:rFonts w:ascii="Arial" w:hAnsi="Arial" w:cs="Arial"/>
                <w:kern w:val="0"/>
                <w:sz w:val="20"/>
                <w:szCs w:val="20"/>
                <w:lang w:val="it-IT"/>
              </w:rPr>
            </w:pPr>
            <w:proofErr w:type="spellStart"/>
            <w:r w:rsidRPr="0056431E">
              <w:rPr>
                <w:rFonts w:ascii="Arial" w:hAnsi="Arial" w:cs="Arial"/>
                <w:kern w:val="0"/>
                <w:sz w:val="20"/>
                <w:szCs w:val="20"/>
                <w:lang w:val="it-IT"/>
              </w:rPr>
              <w:t>Završni</w:t>
            </w:r>
            <w:proofErr w:type="spellEnd"/>
            <w:r w:rsidRPr="0056431E">
              <w:rPr>
                <w:rFonts w:ascii="Arial" w:hAnsi="Arial" w:cs="Arial"/>
                <w:kern w:val="0"/>
                <w:sz w:val="20"/>
                <w:szCs w:val="20"/>
                <w:lang w:val="it-IT"/>
              </w:rPr>
              <w:t xml:space="preserve"> rad</w:t>
            </w:r>
            <w:r w:rsidR="1F8C4746" w:rsidRPr="0056431E">
              <w:rPr>
                <w:rFonts w:ascii="Arial" w:hAnsi="Arial" w:cs="Arial"/>
                <w:kern w:val="0"/>
                <w:sz w:val="20"/>
                <w:szCs w:val="20"/>
                <w:lang w:val="it-IT"/>
              </w:rPr>
              <w:t xml:space="preserve"> (</w:t>
            </w:r>
            <w:proofErr w:type="spellStart"/>
            <w:r w:rsidR="1F8C4746" w:rsidRPr="0056431E">
              <w:rPr>
                <w:rFonts w:ascii="Arial" w:hAnsi="Arial" w:cs="Arial"/>
                <w:kern w:val="0"/>
                <w:sz w:val="20"/>
                <w:szCs w:val="20"/>
                <w:lang w:val="it-IT"/>
              </w:rPr>
              <w:t>Uvijet</w:t>
            </w:r>
            <w:proofErr w:type="spellEnd"/>
            <w:r w:rsidR="1F8C4746" w:rsidRPr="0056431E">
              <w:rPr>
                <w:rFonts w:ascii="Arial" w:hAnsi="Arial" w:cs="Arial"/>
                <w:kern w:val="0"/>
                <w:sz w:val="20"/>
                <w:szCs w:val="20"/>
                <w:lang w:val="it-IT"/>
              </w:rPr>
              <w:t xml:space="preserve"> – </w:t>
            </w:r>
            <w:proofErr w:type="spellStart"/>
            <w:r w:rsidR="1F8C4746" w:rsidRPr="0056431E">
              <w:rPr>
                <w:rFonts w:ascii="Arial" w:hAnsi="Arial" w:cs="Arial"/>
                <w:kern w:val="0"/>
                <w:sz w:val="20"/>
                <w:szCs w:val="20"/>
                <w:lang w:val="it-IT"/>
              </w:rPr>
              <w:t>položeni</w:t>
            </w:r>
            <w:proofErr w:type="spellEnd"/>
            <w:r w:rsidR="1F8C4746" w:rsidRPr="0056431E">
              <w:rPr>
                <w:rFonts w:ascii="Arial" w:hAnsi="Arial" w:cs="Arial"/>
                <w:kern w:val="0"/>
                <w:sz w:val="20"/>
                <w:szCs w:val="20"/>
                <w:lang w:val="it-IT"/>
              </w:rPr>
              <w:t xml:space="preserve"> </w:t>
            </w:r>
            <w:proofErr w:type="spellStart"/>
            <w:r w:rsidR="1F8C4746" w:rsidRPr="0056431E">
              <w:rPr>
                <w:rFonts w:ascii="Arial" w:hAnsi="Arial" w:cs="Arial"/>
                <w:kern w:val="0"/>
                <w:sz w:val="20"/>
                <w:szCs w:val="20"/>
                <w:lang w:val="it-IT"/>
              </w:rPr>
              <w:t>ispiti</w:t>
            </w:r>
            <w:proofErr w:type="spellEnd"/>
            <w:r w:rsidR="1F8C4746" w:rsidRPr="0056431E">
              <w:rPr>
                <w:rFonts w:ascii="Arial" w:hAnsi="Arial" w:cs="Arial"/>
                <w:kern w:val="0"/>
                <w:sz w:val="20"/>
                <w:szCs w:val="20"/>
                <w:lang w:val="it-IT"/>
              </w:rPr>
              <w:t xml:space="preserve"> </w:t>
            </w:r>
            <w:proofErr w:type="spellStart"/>
            <w:r w:rsidR="1F8C4746" w:rsidRPr="0056431E">
              <w:rPr>
                <w:rFonts w:ascii="Arial" w:hAnsi="Arial" w:cs="Arial"/>
                <w:kern w:val="0"/>
                <w:sz w:val="20"/>
                <w:szCs w:val="20"/>
                <w:lang w:val="it-IT"/>
              </w:rPr>
              <w:t>is</w:t>
            </w:r>
            <w:proofErr w:type="spellEnd"/>
            <w:r w:rsidR="1F8C4746" w:rsidRPr="0056431E">
              <w:rPr>
                <w:rFonts w:ascii="Arial" w:hAnsi="Arial" w:cs="Arial"/>
                <w:kern w:val="0"/>
                <w:sz w:val="20"/>
                <w:szCs w:val="20"/>
                <w:lang w:val="it-IT"/>
              </w:rPr>
              <w:t xml:space="preserve"> </w:t>
            </w:r>
            <w:proofErr w:type="spellStart"/>
            <w:r w:rsidR="1F8C4746" w:rsidRPr="0056431E">
              <w:rPr>
                <w:rFonts w:ascii="Arial" w:hAnsi="Arial" w:cs="Arial"/>
                <w:kern w:val="0"/>
                <w:sz w:val="20"/>
                <w:szCs w:val="20"/>
                <w:lang w:val="it-IT"/>
              </w:rPr>
              <w:t>svih</w:t>
            </w:r>
            <w:proofErr w:type="spellEnd"/>
            <w:r w:rsidR="1F8C4746" w:rsidRPr="0056431E">
              <w:rPr>
                <w:rFonts w:ascii="Arial" w:hAnsi="Arial" w:cs="Arial"/>
                <w:kern w:val="0"/>
                <w:sz w:val="20"/>
                <w:szCs w:val="20"/>
                <w:lang w:val="it-IT"/>
              </w:rPr>
              <w:t xml:space="preserve"> </w:t>
            </w:r>
            <w:proofErr w:type="spellStart"/>
            <w:r w:rsidR="1F8C4746" w:rsidRPr="0056431E">
              <w:rPr>
                <w:rFonts w:ascii="Arial" w:hAnsi="Arial" w:cs="Arial"/>
                <w:kern w:val="0"/>
                <w:sz w:val="20"/>
                <w:szCs w:val="20"/>
                <w:lang w:val="it-IT"/>
              </w:rPr>
              <w:t>kolegija</w:t>
            </w:r>
            <w:proofErr w:type="spellEnd"/>
            <w:r w:rsidR="1F8C4746" w:rsidRPr="0056431E">
              <w:rPr>
                <w:rFonts w:ascii="Arial" w:hAnsi="Arial" w:cs="Arial"/>
                <w:kern w:val="0"/>
                <w:sz w:val="20"/>
                <w:szCs w:val="20"/>
                <w:lang w:val="it-IT"/>
              </w:rPr>
              <w:t>)</w:t>
            </w:r>
          </w:p>
        </w:tc>
        <w:tc>
          <w:tcPr>
            <w:tcW w:w="1559" w:type="dxa"/>
          </w:tcPr>
          <w:p w14:paraId="2119607B" w14:textId="77777777" w:rsidR="00FC2F0D" w:rsidRDefault="00FC2F0D" w:rsidP="68B13C93">
            <w:pPr>
              <w:rPr>
                <w:lang w:val="hr-HR"/>
              </w:rPr>
            </w:pPr>
          </w:p>
        </w:tc>
        <w:tc>
          <w:tcPr>
            <w:tcW w:w="799" w:type="dxa"/>
          </w:tcPr>
          <w:p w14:paraId="65972539" w14:textId="43005C25" w:rsidR="00FC2F0D" w:rsidRDefault="00FC2F0D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2</w:t>
            </w:r>
          </w:p>
        </w:tc>
      </w:tr>
    </w:tbl>
    <w:p w14:paraId="661C5E87" w14:textId="6F9188EA" w:rsidR="00FC2F0D" w:rsidRDefault="005902EB" w:rsidP="68B13C93">
      <w:pPr>
        <w:ind w:left="6480" w:firstLine="720"/>
        <w:rPr>
          <w:lang w:val="hr-HR"/>
        </w:rPr>
      </w:pPr>
      <w:r w:rsidRPr="68B13C93">
        <w:rPr>
          <w:lang w:val="hr-HR"/>
        </w:rPr>
        <w:t>(4 ECTS izbornih)</w:t>
      </w:r>
    </w:p>
    <w:p w14:paraId="03B63749" w14:textId="6DB117C1" w:rsidR="005902EB" w:rsidRPr="005902EB" w:rsidRDefault="005902EB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2. </w:t>
      </w:r>
      <w:r w:rsidR="177E2ED2" w:rsidRPr="68B13C93">
        <w:rPr>
          <w:b/>
          <w:bCs/>
          <w:lang w:val="hr-HR"/>
        </w:rPr>
        <w:t xml:space="preserve">Izbornost struke – </w:t>
      </w:r>
      <w:r w:rsidR="0096713F">
        <w:rPr>
          <w:b/>
          <w:bCs/>
          <w:lang w:val="hr-HR"/>
        </w:rPr>
        <w:t>odabrati 4 ECTS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5902EB" w14:paraId="6AD842E0" w14:textId="77777777" w:rsidTr="68B13C93">
        <w:trPr>
          <w:trHeight w:val="281"/>
        </w:trPr>
        <w:tc>
          <w:tcPr>
            <w:tcW w:w="6658" w:type="dxa"/>
          </w:tcPr>
          <w:p w14:paraId="007390C4" w14:textId="77777777" w:rsidR="005902EB" w:rsidRDefault="005902EB" w:rsidP="68B13C93">
            <w:pPr>
              <w:spacing w:after="160" w:line="259" w:lineRule="auto"/>
              <w:rPr>
                <w:lang w:val="hr-HR"/>
              </w:rPr>
            </w:pPr>
            <w:r w:rsidRPr="68B13C93">
              <w:rPr>
                <w:lang w:val="hr-HR"/>
              </w:rPr>
              <w:t xml:space="preserve">   Izborni kolegij </w:t>
            </w:r>
          </w:p>
        </w:tc>
        <w:tc>
          <w:tcPr>
            <w:tcW w:w="1559" w:type="dxa"/>
          </w:tcPr>
          <w:p w14:paraId="6C855DDF" w14:textId="77777777" w:rsidR="005902EB" w:rsidRDefault="005902E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5/15/0 (ili 30/30/0)</w:t>
            </w:r>
          </w:p>
        </w:tc>
        <w:tc>
          <w:tcPr>
            <w:tcW w:w="799" w:type="dxa"/>
          </w:tcPr>
          <w:p w14:paraId="536F2B2D" w14:textId="77777777" w:rsidR="005902EB" w:rsidRDefault="005902E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</w:t>
            </w:r>
          </w:p>
        </w:tc>
      </w:tr>
    </w:tbl>
    <w:p w14:paraId="058A69F0" w14:textId="77777777" w:rsidR="005902EB" w:rsidRDefault="005902EB" w:rsidP="68B13C93">
      <w:pPr>
        <w:rPr>
          <w:lang w:val="hr-HR"/>
        </w:rPr>
      </w:pPr>
    </w:p>
    <w:p w14:paraId="2A0ED8A8" w14:textId="32E9E32C" w:rsidR="005902EB" w:rsidRPr="005902EB" w:rsidRDefault="005902EB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3. Slobodna izbornost </w:t>
      </w:r>
      <w:r w:rsidR="69EFB77C" w:rsidRPr="68B13C93">
        <w:rPr>
          <w:b/>
          <w:bCs/>
          <w:lang w:val="hr-HR"/>
        </w:rPr>
        <w:t>– tijekom</w:t>
      </w:r>
      <w:r w:rsidRPr="68B13C93">
        <w:rPr>
          <w:b/>
          <w:bCs/>
          <w:lang w:val="hr-HR"/>
        </w:rPr>
        <w:t xml:space="preserve"> studija odabrati </w:t>
      </w:r>
      <w:r w:rsidR="1BF3478B" w:rsidRPr="68B13C93">
        <w:rPr>
          <w:b/>
          <w:bCs/>
          <w:lang w:val="hr-HR"/>
        </w:rPr>
        <w:t>8</w:t>
      </w:r>
      <w:r w:rsidRPr="68B13C93">
        <w:rPr>
          <w:b/>
          <w:bCs/>
          <w:lang w:val="hr-HR"/>
        </w:rPr>
        <w:t xml:space="preserve"> ECTS</w:t>
      </w:r>
    </w:p>
    <w:p w14:paraId="169A6EEA" w14:textId="77777777" w:rsidR="005902EB" w:rsidRDefault="005902EB" w:rsidP="68B13C93">
      <w:pPr>
        <w:rPr>
          <w:lang w:val="hr-HR"/>
        </w:rPr>
      </w:pPr>
      <w:r>
        <w:rPr>
          <w:lang w:val="hr-HR"/>
        </w:rPr>
        <w:tab/>
      </w:r>
      <w:r w:rsidRPr="68B13C93">
        <w:rPr>
          <w:lang w:val="hr-HR"/>
        </w:rPr>
        <w:t>Izborni kolegiji iz ponude Odsjeka / Fakultetska ponuda</w:t>
      </w:r>
    </w:p>
    <w:p w14:paraId="719908E5" w14:textId="77777777" w:rsidR="00FC2F0D" w:rsidRPr="0012694B" w:rsidRDefault="00FC2F0D" w:rsidP="68B13C93">
      <w:pPr>
        <w:rPr>
          <w:lang w:val="hr-HR"/>
        </w:rPr>
      </w:pPr>
    </w:p>
    <w:sectPr w:rsidR="00FC2F0D" w:rsidRPr="0012694B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886589" w14:textId="77777777" w:rsidR="0064178C" w:rsidRDefault="0064178C">
      <w:pPr>
        <w:spacing w:after="0" w:line="240" w:lineRule="auto"/>
      </w:pPr>
      <w:r>
        <w:separator/>
      </w:r>
    </w:p>
  </w:endnote>
  <w:endnote w:type="continuationSeparator" w:id="0">
    <w:p w14:paraId="12D4C491" w14:textId="77777777" w:rsidR="0064178C" w:rsidRDefault="00641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68B13C93" w14:paraId="1879098E" w14:textId="77777777" w:rsidTr="68B13C93">
      <w:trPr>
        <w:trHeight w:val="300"/>
      </w:trPr>
      <w:tc>
        <w:tcPr>
          <w:tcW w:w="3005" w:type="dxa"/>
        </w:tcPr>
        <w:p w14:paraId="2CAD148E" w14:textId="240C6E22" w:rsidR="68B13C93" w:rsidRDefault="68B13C93" w:rsidP="68B13C93">
          <w:pPr>
            <w:pStyle w:val="Zaglavlje"/>
            <w:ind w:left="-115"/>
          </w:pPr>
        </w:p>
      </w:tc>
      <w:tc>
        <w:tcPr>
          <w:tcW w:w="3005" w:type="dxa"/>
        </w:tcPr>
        <w:p w14:paraId="7DA4AF63" w14:textId="45BA30A1" w:rsidR="68B13C93" w:rsidRDefault="68B13C93" w:rsidP="68B13C93">
          <w:pPr>
            <w:pStyle w:val="Zaglavlje"/>
            <w:jc w:val="center"/>
          </w:pPr>
        </w:p>
      </w:tc>
      <w:tc>
        <w:tcPr>
          <w:tcW w:w="3005" w:type="dxa"/>
        </w:tcPr>
        <w:p w14:paraId="19863802" w14:textId="49DC6719" w:rsidR="68B13C93" w:rsidRDefault="68B13C93" w:rsidP="68B13C93">
          <w:pPr>
            <w:pStyle w:val="Zaglavlje"/>
            <w:ind w:right="-115"/>
            <w:jc w:val="right"/>
          </w:pPr>
        </w:p>
      </w:tc>
    </w:tr>
  </w:tbl>
  <w:p w14:paraId="698E0C72" w14:textId="38998991" w:rsidR="68B13C93" w:rsidRDefault="68B13C93" w:rsidP="68B13C93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20621C" w14:textId="77777777" w:rsidR="0064178C" w:rsidRDefault="0064178C">
      <w:pPr>
        <w:spacing w:after="0" w:line="240" w:lineRule="auto"/>
      </w:pPr>
      <w:r>
        <w:separator/>
      </w:r>
    </w:p>
  </w:footnote>
  <w:footnote w:type="continuationSeparator" w:id="0">
    <w:p w14:paraId="413CFFD4" w14:textId="77777777" w:rsidR="0064178C" w:rsidRDefault="00641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68B13C93" w14:paraId="084450D5" w14:textId="77777777" w:rsidTr="68B13C93">
      <w:trPr>
        <w:trHeight w:val="300"/>
      </w:trPr>
      <w:tc>
        <w:tcPr>
          <w:tcW w:w="3005" w:type="dxa"/>
        </w:tcPr>
        <w:p w14:paraId="4AC96B31" w14:textId="413AE407" w:rsidR="68B13C93" w:rsidRDefault="68B13C93" w:rsidP="68B13C93">
          <w:pPr>
            <w:pStyle w:val="Zaglavlje"/>
            <w:ind w:left="-115"/>
          </w:pPr>
        </w:p>
      </w:tc>
      <w:tc>
        <w:tcPr>
          <w:tcW w:w="3005" w:type="dxa"/>
        </w:tcPr>
        <w:p w14:paraId="45C364EC" w14:textId="459D31E3" w:rsidR="68B13C93" w:rsidRDefault="68B13C93" w:rsidP="68B13C93">
          <w:pPr>
            <w:pStyle w:val="Zaglavlje"/>
            <w:jc w:val="center"/>
          </w:pPr>
        </w:p>
      </w:tc>
      <w:tc>
        <w:tcPr>
          <w:tcW w:w="3005" w:type="dxa"/>
        </w:tcPr>
        <w:p w14:paraId="3EF75FB2" w14:textId="07FFAE30" w:rsidR="68B13C93" w:rsidRDefault="68B13C93" w:rsidP="68B13C93">
          <w:pPr>
            <w:pStyle w:val="Zaglavlje"/>
            <w:ind w:right="-115"/>
            <w:jc w:val="right"/>
          </w:pPr>
        </w:p>
      </w:tc>
    </w:tr>
  </w:tbl>
  <w:p w14:paraId="2EFD23C3" w14:textId="2D777D66" w:rsidR="68B13C93" w:rsidRDefault="68B13C93" w:rsidP="68B13C93">
    <w:pPr>
      <w:pStyle w:val="Zaglavlj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NTEyNTO0MDEwNjNQ0lEKTi0uzszPAykwrQUAhGlk8iwAAAA="/>
  </w:docVars>
  <w:rsids>
    <w:rsidRoot w:val="009A6600"/>
    <w:rsid w:val="000D5D0A"/>
    <w:rsid w:val="0012694B"/>
    <w:rsid w:val="00136B63"/>
    <w:rsid w:val="003531DE"/>
    <w:rsid w:val="003B30ED"/>
    <w:rsid w:val="004724FB"/>
    <w:rsid w:val="004B6E30"/>
    <w:rsid w:val="0056431E"/>
    <w:rsid w:val="005902EB"/>
    <w:rsid w:val="0064178C"/>
    <w:rsid w:val="007268FD"/>
    <w:rsid w:val="0076481E"/>
    <w:rsid w:val="007B1062"/>
    <w:rsid w:val="008F2365"/>
    <w:rsid w:val="0096713F"/>
    <w:rsid w:val="009A6600"/>
    <w:rsid w:val="00A418D0"/>
    <w:rsid w:val="00BA7F88"/>
    <w:rsid w:val="00DE398D"/>
    <w:rsid w:val="00F450AF"/>
    <w:rsid w:val="00FA36C3"/>
    <w:rsid w:val="00FC2F0D"/>
    <w:rsid w:val="0133EEE5"/>
    <w:rsid w:val="0136FBBE"/>
    <w:rsid w:val="0351BF9E"/>
    <w:rsid w:val="03AB6FD4"/>
    <w:rsid w:val="03C06F76"/>
    <w:rsid w:val="0440D8DF"/>
    <w:rsid w:val="04A775B3"/>
    <w:rsid w:val="04EA647F"/>
    <w:rsid w:val="0767D642"/>
    <w:rsid w:val="08304145"/>
    <w:rsid w:val="09423D28"/>
    <w:rsid w:val="0B0E0C17"/>
    <w:rsid w:val="0B3006FA"/>
    <w:rsid w:val="0CEE9090"/>
    <w:rsid w:val="141CA3B9"/>
    <w:rsid w:val="154ABF9C"/>
    <w:rsid w:val="16927738"/>
    <w:rsid w:val="177E2ED2"/>
    <w:rsid w:val="18434956"/>
    <w:rsid w:val="1A803A0C"/>
    <w:rsid w:val="1B109B70"/>
    <w:rsid w:val="1B9D2318"/>
    <w:rsid w:val="1BF3478B"/>
    <w:rsid w:val="1F8C4746"/>
    <w:rsid w:val="20B962C6"/>
    <w:rsid w:val="222E064A"/>
    <w:rsid w:val="2286B86A"/>
    <w:rsid w:val="241F2E57"/>
    <w:rsid w:val="269BC708"/>
    <w:rsid w:val="272EDE72"/>
    <w:rsid w:val="2766727C"/>
    <w:rsid w:val="2BD0B678"/>
    <w:rsid w:val="2E83A7F2"/>
    <w:rsid w:val="313BE6D6"/>
    <w:rsid w:val="33C9FBF8"/>
    <w:rsid w:val="346D774A"/>
    <w:rsid w:val="3996703D"/>
    <w:rsid w:val="3D51A217"/>
    <w:rsid w:val="3DBC1D0E"/>
    <w:rsid w:val="3F73333F"/>
    <w:rsid w:val="406E2610"/>
    <w:rsid w:val="461B9A51"/>
    <w:rsid w:val="46EC2071"/>
    <w:rsid w:val="4851E608"/>
    <w:rsid w:val="4F5A9FC0"/>
    <w:rsid w:val="50D0C0A3"/>
    <w:rsid w:val="523BE32C"/>
    <w:rsid w:val="534EEA3D"/>
    <w:rsid w:val="578469A8"/>
    <w:rsid w:val="57DEB328"/>
    <w:rsid w:val="5BADE730"/>
    <w:rsid w:val="5C1D07A0"/>
    <w:rsid w:val="5DCA5468"/>
    <w:rsid w:val="62B051D2"/>
    <w:rsid w:val="630666F2"/>
    <w:rsid w:val="63CFE357"/>
    <w:rsid w:val="681C961A"/>
    <w:rsid w:val="68316DDE"/>
    <w:rsid w:val="68B13C93"/>
    <w:rsid w:val="69EFB77C"/>
    <w:rsid w:val="6BF1BFB9"/>
    <w:rsid w:val="6CABC617"/>
    <w:rsid w:val="6E832C7E"/>
    <w:rsid w:val="75E4F051"/>
    <w:rsid w:val="76353612"/>
    <w:rsid w:val="77E932B1"/>
    <w:rsid w:val="7EE3C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EBC069"/>
  <w15:chartTrackingRefBased/>
  <w15:docId w15:val="{E729371B-0478-4956-A1BE-100FA6AA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Normal"/>
    <w:link w:val="Naslov1Char"/>
    <w:uiPriority w:val="9"/>
    <w:qFormat/>
    <w:rsid w:val="009A660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rsid w:val="009A660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9A660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9A660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9A660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9A660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9A660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9A660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9A660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9A660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9A660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9A660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9A6600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9A6600"/>
    <w:rPr>
      <w:rFonts w:eastAsiaTheme="majorEastAsia" w:cstheme="majorBidi"/>
      <w:color w:val="0F4761" w:themeColor="accent1" w:themeShade="B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9A6600"/>
    <w:rPr>
      <w:rFonts w:eastAsiaTheme="majorEastAsia" w:cstheme="majorBidi"/>
      <w:i/>
      <w:iCs/>
      <w:color w:val="595959" w:themeColor="text1" w:themeTint="A6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9A6600"/>
    <w:rPr>
      <w:rFonts w:eastAsiaTheme="majorEastAsia" w:cstheme="majorBidi"/>
      <w:color w:val="595959" w:themeColor="text1" w:themeTint="A6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9A6600"/>
    <w:rPr>
      <w:rFonts w:eastAsiaTheme="majorEastAsia" w:cstheme="majorBidi"/>
      <w:i/>
      <w:iCs/>
      <w:color w:val="272727" w:themeColor="text1" w:themeTint="D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9A6600"/>
    <w:rPr>
      <w:rFonts w:eastAsiaTheme="majorEastAsia" w:cstheme="majorBidi"/>
      <w:color w:val="272727" w:themeColor="text1" w:themeTint="D8"/>
    </w:rPr>
  </w:style>
  <w:style w:type="paragraph" w:styleId="Naslov">
    <w:name w:val="Title"/>
    <w:basedOn w:val="Normal"/>
    <w:next w:val="Normal"/>
    <w:link w:val="NaslovChar"/>
    <w:uiPriority w:val="10"/>
    <w:qFormat/>
    <w:rsid w:val="009A660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9A66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9A660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slovChar">
    <w:name w:val="Podnaslov Char"/>
    <w:basedOn w:val="Zadanifontodlomka"/>
    <w:link w:val="Podnaslov"/>
    <w:uiPriority w:val="11"/>
    <w:rsid w:val="009A660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9A660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Zadanifontodlomka"/>
    <w:link w:val="Citat"/>
    <w:uiPriority w:val="29"/>
    <w:rsid w:val="009A6600"/>
    <w:rPr>
      <w:i/>
      <w:iCs/>
      <w:color w:val="404040" w:themeColor="text1" w:themeTint="BF"/>
    </w:rPr>
  </w:style>
  <w:style w:type="paragraph" w:styleId="Odlomakpopisa">
    <w:name w:val="List Paragraph"/>
    <w:basedOn w:val="Normal"/>
    <w:uiPriority w:val="34"/>
    <w:qFormat/>
    <w:rsid w:val="009A6600"/>
    <w:pPr>
      <w:ind w:left="720"/>
      <w:contextualSpacing/>
    </w:pPr>
  </w:style>
  <w:style w:type="character" w:styleId="Jakoisticanje">
    <w:name w:val="Intense Emphasis"/>
    <w:basedOn w:val="Zadanifontodlomka"/>
    <w:uiPriority w:val="21"/>
    <w:qFormat/>
    <w:rsid w:val="009A6600"/>
    <w:rPr>
      <w:i/>
      <w:iCs/>
      <w:color w:val="0F4761" w:themeColor="accent1" w:themeShade="BF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9A660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9A6600"/>
    <w:rPr>
      <w:i/>
      <w:iCs/>
      <w:color w:val="0F4761" w:themeColor="accent1" w:themeShade="BF"/>
    </w:rPr>
  </w:style>
  <w:style w:type="character" w:styleId="Istaknutareferenca">
    <w:name w:val="Intense Reference"/>
    <w:basedOn w:val="Zadanifontodlomka"/>
    <w:uiPriority w:val="32"/>
    <w:qFormat/>
    <w:rsid w:val="009A6600"/>
    <w:rPr>
      <w:b/>
      <w:bCs/>
      <w:smallCaps/>
      <w:color w:val="0F4761" w:themeColor="accent1" w:themeShade="BF"/>
      <w:spacing w:val="5"/>
    </w:rPr>
  </w:style>
  <w:style w:type="table" w:styleId="Reetkatablice">
    <w:name w:val="Table Grid"/>
    <w:basedOn w:val="Obinatablica"/>
    <w:uiPriority w:val="39"/>
    <w:rsid w:val="001269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aglavljeChar">
    <w:name w:val="Zaglavlje Char"/>
    <w:basedOn w:val="Zadanifontodlomka"/>
    <w:link w:val="Zaglavlje"/>
    <w:uiPriority w:val="99"/>
  </w:style>
  <w:style w:type="paragraph" w:styleId="Zaglavlje">
    <w:name w:val="header"/>
    <w:basedOn w:val="Normal"/>
    <w:link w:val="Zaglavlje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</w:style>
  <w:style w:type="paragraph" w:styleId="Podnoje">
    <w:name w:val="footer"/>
    <w:basedOn w:val="Normal"/>
    <w:link w:val="Podnoje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Tekstkomentara">
    <w:name w:val="annotation text"/>
    <w:basedOn w:val="Normal"/>
    <w:link w:val="Tekstkomentara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Pr>
      <w:sz w:val="20"/>
      <w:szCs w:val="20"/>
    </w:rPr>
  </w:style>
  <w:style w:type="character" w:styleId="Referencakomentara">
    <w:name w:val="annotation reference"/>
    <w:basedOn w:val="Zadanifontodlomka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451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voje Čargonja</dc:creator>
  <cp:keywords/>
  <dc:description/>
  <cp:lastModifiedBy>Antonela Jukić</cp:lastModifiedBy>
  <cp:revision>9</cp:revision>
  <dcterms:created xsi:type="dcterms:W3CDTF">2024-02-02T13:30:00Z</dcterms:created>
  <dcterms:modified xsi:type="dcterms:W3CDTF">2024-07-05T09:02:00Z</dcterms:modified>
</cp:coreProperties>
</file>